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67897" w14:textId="77777777" w:rsidR="0090343E" w:rsidRDefault="0090343E" w:rsidP="00BD38F4">
      <w:pPr>
        <w:pStyle w:val="Header"/>
        <w:spacing w:line="276" w:lineRule="auto"/>
        <w:jc w:val="center"/>
        <w:rPr>
          <w:rFonts w:ascii="Arial Narrow" w:hAnsi="Arial Narrow"/>
          <w:b/>
          <w:sz w:val="24"/>
        </w:rPr>
      </w:pPr>
    </w:p>
    <w:p w14:paraId="5F1CE942" w14:textId="41721C05" w:rsidR="00ED5C92" w:rsidRDefault="00C66221" w:rsidP="00BD38F4">
      <w:pPr>
        <w:pStyle w:val="Header"/>
        <w:spacing w:line="276" w:lineRule="auto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 xml:space="preserve">CITY OF PHILADELPHIA: CHILD CARE </w:t>
      </w:r>
      <w:r w:rsidR="00ED5C92" w:rsidRPr="00ED5C92">
        <w:rPr>
          <w:rFonts w:ascii="Arial Narrow" w:hAnsi="Arial Narrow"/>
          <w:b/>
          <w:sz w:val="24"/>
        </w:rPr>
        <w:t>FACILIT</w:t>
      </w:r>
      <w:r w:rsidR="00920210">
        <w:rPr>
          <w:rFonts w:ascii="Arial Narrow" w:hAnsi="Arial Narrow"/>
          <w:b/>
          <w:sz w:val="24"/>
        </w:rPr>
        <w:t>IES</w:t>
      </w:r>
      <w:r w:rsidR="00ED5C92" w:rsidRPr="00ED5C92">
        <w:rPr>
          <w:rFonts w:ascii="Arial Narrow" w:hAnsi="Arial Narrow"/>
          <w:b/>
          <w:sz w:val="24"/>
        </w:rPr>
        <w:t xml:space="preserve"> FUND </w:t>
      </w:r>
    </w:p>
    <w:p w14:paraId="732D7E3D" w14:textId="6EFDE844" w:rsidR="00BD38F4" w:rsidRDefault="00E82D77" w:rsidP="00BD38F4">
      <w:pPr>
        <w:pStyle w:val="Header"/>
        <w:spacing w:line="276" w:lineRule="auto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APPLICATION FOR STAR</w:t>
      </w:r>
      <w:r w:rsidR="00920210">
        <w:rPr>
          <w:rFonts w:ascii="Arial Narrow" w:hAnsi="Arial Narrow"/>
          <w:b/>
          <w:sz w:val="24"/>
        </w:rPr>
        <w:t xml:space="preserve"> 2,</w:t>
      </w:r>
      <w:r w:rsidR="0014737C">
        <w:rPr>
          <w:rFonts w:ascii="Arial Narrow" w:hAnsi="Arial Narrow"/>
          <w:b/>
          <w:sz w:val="24"/>
        </w:rPr>
        <w:t xml:space="preserve"> 3 &amp; 4 </w:t>
      </w:r>
      <w:r w:rsidR="00920210">
        <w:rPr>
          <w:rFonts w:ascii="Arial Narrow" w:hAnsi="Arial Narrow"/>
          <w:b/>
          <w:sz w:val="24"/>
        </w:rPr>
        <w:t>CHILD CARE</w:t>
      </w:r>
      <w:r w:rsidR="00646856" w:rsidRPr="00646856">
        <w:rPr>
          <w:rFonts w:ascii="Arial Narrow" w:hAnsi="Arial Narrow"/>
          <w:b/>
          <w:sz w:val="24"/>
        </w:rPr>
        <w:t xml:space="preserve"> FACILITIES</w:t>
      </w:r>
    </w:p>
    <w:p w14:paraId="3350CE44" w14:textId="77777777" w:rsidR="00BD38F4" w:rsidRDefault="00BD38F4" w:rsidP="00BD38F4">
      <w:pPr>
        <w:spacing w:after="0"/>
        <w:jc w:val="center"/>
      </w:pPr>
    </w:p>
    <w:tbl>
      <w:tblPr>
        <w:tblStyle w:val="TableGrid"/>
        <w:tblW w:w="11070" w:type="dxa"/>
        <w:tblInd w:w="-6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1070"/>
      </w:tblGrid>
      <w:tr w:rsidR="001E2B8F" w:rsidRPr="00BD38F4" w14:paraId="00A11BE6" w14:textId="77777777" w:rsidTr="00D96AB7">
        <w:trPr>
          <w:trHeight w:val="20"/>
        </w:trPr>
        <w:tc>
          <w:tcPr>
            <w:tcW w:w="11070" w:type="dxa"/>
            <w:tcBorders>
              <w:bottom w:val="single" w:sz="4" w:space="0" w:color="808080" w:themeColor="background1" w:themeShade="80"/>
            </w:tcBorders>
          </w:tcPr>
          <w:p w14:paraId="3E05D3F4" w14:textId="77777777" w:rsidR="001E2B8F" w:rsidRPr="00BD38F4" w:rsidRDefault="001E2B8F" w:rsidP="00BD38F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D38F4">
              <w:rPr>
                <w:rFonts w:ascii="Arial Narrow" w:hAnsi="Arial Narrow"/>
                <w:b/>
                <w:sz w:val="24"/>
                <w:szCs w:val="24"/>
              </w:rPr>
              <w:t>APPLICATION COMPONENTS</w:t>
            </w:r>
          </w:p>
        </w:tc>
      </w:tr>
      <w:tr w:rsidR="001E2B8F" w:rsidRPr="00BD38F4" w14:paraId="10339441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FB7FB61" w14:textId="77777777" w:rsidR="001E2B8F" w:rsidRPr="00BD38F4" w:rsidRDefault="001E2B8F" w:rsidP="00BD38F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D38F4">
              <w:rPr>
                <w:rFonts w:ascii="Arial Narrow" w:hAnsi="Arial Narrow"/>
                <w:b/>
                <w:sz w:val="24"/>
                <w:szCs w:val="24"/>
              </w:rPr>
              <w:t xml:space="preserve">Section </w:t>
            </w:r>
            <w:r>
              <w:rPr>
                <w:rFonts w:ascii="Arial Narrow" w:hAnsi="Arial Narrow"/>
                <w:b/>
                <w:sz w:val="24"/>
                <w:szCs w:val="24"/>
              </w:rPr>
              <w:t>A</w:t>
            </w:r>
            <w:r w:rsidRPr="00BD38F4">
              <w:rPr>
                <w:rFonts w:ascii="Arial Narrow" w:hAnsi="Arial Narrow"/>
                <w:b/>
                <w:sz w:val="24"/>
                <w:szCs w:val="24"/>
              </w:rPr>
              <w:t>: Primary Contact Information</w:t>
            </w:r>
          </w:p>
        </w:tc>
      </w:tr>
      <w:tr w:rsidR="001E2B8F" w:rsidRPr="00BD38F4" w14:paraId="01C8CDA0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5CB42A7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Name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7F88F1C0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F851525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Title  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35DAC5BC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AF4444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Phone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585D7C83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4E09FC1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Email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35C48E9A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57E9FC9" w14:textId="77777777" w:rsidR="001E2B8F" w:rsidRPr="00BD38F4" w:rsidRDefault="001E2B8F" w:rsidP="00BD38F4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E2B8F" w:rsidRPr="00BD38F4" w14:paraId="12FFA2A7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9F86B5" w14:textId="77777777" w:rsidR="001E2B8F" w:rsidRPr="00BD38F4" w:rsidRDefault="001E2B8F" w:rsidP="008F21A4">
            <w:pPr>
              <w:tabs>
                <w:tab w:val="left" w:pos="4710"/>
              </w:tabs>
              <w:rPr>
                <w:rFonts w:ascii="Arial Narrow" w:hAnsi="Arial Narrow"/>
                <w:b/>
                <w:sz w:val="24"/>
                <w:szCs w:val="24"/>
              </w:rPr>
            </w:pPr>
            <w:r w:rsidRPr="00BD38F4">
              <w:rPr>
                <w:rFonts w:ascii="Arial Narrow" w:hAnsi="Arial Narrow"/>
                <w:b/>
                <w:sz w:val="24"/>
                <w:szCs w:val="24"/>
              </w:rPr>
              <w:t xml:space="preserve">Section </w:t>
            </w:r>
            <w:r>
              <w:rPr>
                <w:rFonts w:ascii="Arial Narrow" w:hAnsi="Arial Narrow"/>
                <w:b/>
                <w:sz w:val="24"/>
                <w:szCs w:val="24"/>
              </w:rPr>
              <w:t>B</w:t>
            </w:r>
            <w:r w:rsidRPr="00BD38F4">
              <w:rPr>
                <w:rFonts w:ascii="Arial Narrow" w:hAnsi="Arial Narrow"/>
                <w:b/>
                <w:sz w:val="24"/>
                <w:szCs w:val="24"/>
              </w:rPr>
              <w:t>: Agency Information</w:t>
            </w:r>
            <w:r>
              <w:rPr>
                <w:rFonts w:ascii="Arial Narrow" w:hAnsi="Arial Narrow"/>
                <w:b/>
                <w:sz w:val="24"/>
                <w:szCs w:val="24"/>
              </w:rPr>
              <w:tab/>
            </w:r>
          </w:p>
        </w:tc>
      </w:tr>
      <w:tr w:rsidR="001E2B8F" w:rsidRPr="00BD38F4" w14:paraId="138B0E70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40F8C6C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Agency Name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4905A34F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8B59443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Address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38E0AC19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856E6C9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Website  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42866F45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E371752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Executive Director/Owner/CEO Name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2DA70AB3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A6772AC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Executive Director/Owner/CEO Phone </w:t>
            </w:r>
          </w:p>
        </w:tc>
      </w:tr>
      <w:tr w:rsidR="001E2B8F" w:rsidRPr="00BD38F4" w14:paraId="7AE8007E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C52432D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>Legal Status  (non-profit vs. for-profit)</w:t>
            </w:r>
          </w:p>
        </w:tc>
      </w:tr>
      <w:tr w:rsidR="001E2B8F" w:rsidRPr="00BD38F4" w14:paraId="77E5161E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167D863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EIN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36EC4592" w14:textId="77777777" w:rsidTr="0019639A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2A8E7A08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>Attachments</w:t>
            </w:r>
          </w:p>
        </w:tc>
      </w:tr>
      <w:tr w:rsidR="001E2B8F" w:rsidRPr="00BD38F4" w14:paraId="2A5E1F44" w14:textId="77777777" w:rsidTr="00D96AB7">
        <w:trPr>
          <w:trHeight w:val="20"/>
        </w:trPr>
        <w:tc>
          <w:tcPr>
            <w:tcW w:w="11070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135C284" w14:textId="77777777" w:rsidR="001E2B8F" w:rsidRPr="00BD38F4" w:rsidRDefault="001E2B8F" w:rsidP="00BD38F4">
            <w:pPr>
              <w:ind w:left="720"/>
              <w:rPr>
                <w:rFonts w:ascii="Arial Narrow" w:hAnsi="Arial Narrow"/>
                <w:i/>
                <w:sz w:val="24"/>
                <w:szCs w:val="24"/>
                <w:u w:val="single"/>
              </w:rPr>
            </w:pPr>
            <w:r w:rsidRPr="00BD38F4">
              <w:rPr>
                <w:rFonts w:ascii="Arial Narrow" w:hAnsi="Arial Narrow"/>
                <w:i/>
                <w:sz w:val="24"/>
                <w:szCs w:val="24"/>
                <w:u w:val="single"/>
              </w:rPr>
              <w:t>Non-profit</w:t>
            </w:r>
          </w:p>
          <w:p w14:paraId="2673F894" w14:textId="77777777" w:rsidR="001E2B8F" w:rsidRPr="00BD38F4" w:rsidRDefault="001E2B8F" w:rsidP="0079698A">
            <w:pPr>
              <w:pStyle w:val="ListParagraph"/>
              <w:numPr>
                <w:ilvl w:val="1"/>
                <w:numId w:val="2"/>
              </w:numPr>
              <w:ind w:left="1062"/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List of Board Members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  <w:p w14:paraId="4A140933" w14:textId="77777777" w:rsidR="001E2B8F" w:rsidRPr="00BD38F4" w:rsidRDefault="001E2B8F" w:rsidP="0079698A">
            <w:pPr>
              <w:pStyle w:val="ListParagraph"/>
              <w:numPr>
                <w:ilvl w:val="1"/>
                <w:numId w:val="2"/>
              </w:numPr>
              <w:ind w:left="1062"/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Tax identification letter  </w:t>
            </w:r>
          </w:p>
          <w:p w14:paraId="7DB1D5A5" w14:textId="77777777" w:rsidR="001E2B8F" w:rsidRPr="00BD38F4" w:rsidRDefault="001E2B8F" w:rsidP="0079698A">
            <w:pPr>
              <w:pStyle w:val="ListParagraph"/>
              <w:numPr>
                <w:ilvl w:val="1"/>
                <w:numId w:val="2"/>
              </w:numPr>
              <w:ind w:left="1062"/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Signed attestation from the Board detailing their long-term commitment to providing high quality childcare in the location for which funding is requested  </w:t>
            </w:r>
          </w:p>
        </w:tc>
      </w:tr>
      <w:tr w:rsidR="001E2B8F" w:rsidRPr="00BD38F4" w14:paraId="025724A3" w14:textId="77777777" w:rsidTr="00D96AB7">
        <w:trPr>
          <w:trHeight w:val="1384"/>
        </w:trPr>
        <w:tc>
          <w:tcPr>
            <w:tcW w:w="11070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7E24526" w14:textId="77777777" w:rsidR="001E2B8F" w:rsidRPr="00BD38F4" w:rsidRDefault="001E2B8F" w:rsidP="00BD38F4">
            <w:pPr>
              <w:ind w:left="720"/>
              <w:rPr>
                <w:rFonts w:ascii="Arial Narrow" w:hAnsi="Arial Narrow"/>
                <w:i/>
                <w:sz w:val="24"/>
                <w:szCs w:val="24"/>
                <w:u w:val="single"/>
              </w:rPr>
            </w:pPr>
            <w:r w:rsidRPr="00BD38F4">
              <w:rPr>
                <w:rFonts w:ascii="Arial Narrow" w:hAnsi="Arial Narrow"/>
                <w:i/>
                <w:sz w:val="24"/>
                <w:szCs w:val="24"/>
                <w:u w:val="single"/>
              </w:rPr>
              <w:t>For-profit</w:t>
            </w:r>
          </w:p>
          <w:p w14:paraId="3E83ADA7" w14:textId="77777777" w:rsidR="001E2B8F" w:rsidRPr="00BD38F4" w:rsidRDefault="001E2B8F" w:rsidP="0079698A">
            <w:pPr>
              <w:pStyle w:val="ListParagraph"/>
              <w:numPr>
                <w:ilvl w:val="0"/>
                <w:numId w:val="3"/>
              </w:numPr>
              <w:ind w:left="1062"/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List of owners, including the percentage share owned by each </w:t>
            </w:r>
          </w:p>
          <w:p w14:paraId="5CA9BA68" w14:textId="77777777" w:rsidR="001E2B8F" w:rsidRPr="00BD38F4" w:rsidRDefault="001E2B8F" w:rsidP="0079698A">
            <w:pPr>
              <w:pStyle w:val="ListParagraph"/>
              <w:numPr>
                <w:ilvl w:val="0"/>
                <w:numId w:val="3"/>
              </w:numPr>
              <w:ind w:left="1062"/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Tax identification letter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  <w:p w14:paraId="76610058" w14:textId="77777777" w:rsidR="00E82D77" w:rsidRPr="00BD38F4" w:rsidRDefault="001E2B8F" w:rsidP="0079698A">
            <w:pPr>
              <w:pStyle w:val="ListParagraph"/>
              <w:numPr>
                <w:ilvl w:val="0"/>
                <w:numId w:val="3"/>
              </w:numPr>
              <w:ind w:left="1062"/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Signed attestation from Owners detailing their long-term commitment to providing high quality childcare in the location for which funding is requested </w:t>
            </w:r>
          </w:p>
        </w:tc>
      </w:tr>
    </w:tbl>
    <w:p w14:paraId="64252DA5" w14:textId="77777777" w:rsidR="00BD38F4" w:rsidRDefault="00BD38F4">
      <w:r>
        <w:br w:type="page"/>
      </w:r>
    </w:p>
    <w:tbl>
      <w:tblPr>
        <w:tblStyle w:val="TableGrid"/>
        <w:tblW w:w="11070" w:type="dxa"/>
        <w:tblInd w:w="-69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1063"/>
        <w:gridCol w:w="7"/>
      </w:tblGrid>
      <w:tr w:rsidR="001E2B8F" w:rsidRPr="00BD38F4" w14:paraId="3625CE21" w14:textId="77777777" w:rsidTr="00326AA8"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01550823" w14:textId="77777777" w:rsidR="001E2B8F" w:rsidRPr="00BD38F4" w:rsidRDefault="001E2B8F" w:rsidP="00BD38F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D38F4">
              <w:rPr>
                <w:rFonts w:ascii="Arial Narrow" w:hAnsi="Arial Narrow"/>
                <w:b/>
                <w:sz w:val="24"/>
                <w:szCs w:val="24"/>
              </w:rPr>
              <w:lastRenderedPageBreak/>
              <w:t>APPLICATION COMPONENTS</w:t>
            </w:r>
          </w:p>
        </w:tc>
      </w:tr>
      <w:tr w:rsidR="001E2B8F" w:rsidRPr="00BD38F4" w14:paraId="30E97D6A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61904B" w14:textId="77777777" w:rsidR="001E2B8F" w:rsidRPr="00BD38F4" w:rsidRDefault="001E2B8F" w:rsidP="00BD38F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D38F4">
              <w:rPr>
                <w:rFonts w:ascii="Arial Narrow" w:hAnsi="Arial Narrow"/>
                <w:b/>
                <w:sz w:val="24"/>
                <w:szCs w:val="24"/>
              </w:rPr>
              <w:t xml:space="preserve">Section </w:t>
            </w:r>
            <w:r>
              <w:rPr>
                <w:rFonts w:ascii="Arial Narrow" w:hAnsi="Arial Narrow"/>
                <w:b/>
                <w:sz w:val="24"/>
                <w:szCs w:val="24"/>
              </w:rPr>
              <w:t>C</w:t>
            </w:r>
            <w:r w:rsidRPr="00BD38F4">
              <w:rPr>
                <w:rFonts w:ascii="Arial Narrow" w:hAnsi="Arial Narrow"/>
                <w:b/>
                <w:sz w:val="24"/>
                <w:szCs w:val="24"/>
              </w:rPr>
              <w:t>: Site Information</w:t>
            </w:r>
          </w:p>
        </w:tc>
      </w:tr>
      <w:tr w:rsidR="0012057C" w:rsidRPr="00BD38F4" w14:paraId="4392FE91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87D2221" w14:textId="77777777" w:rsidR="0012057C" w:rsidRPr="0012057C" w:rsidRDefault="0012057C" w:rsidP="0012057C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Facility Type (Residential/Commercial)</w:t>
            </w:r>
          </w:p>
        </w:tc>
      </w:tr>
      <w:tr w:rsidR="001E2B8F" w:rsidRPr="00BD38F4" w14:paraId="2C56059F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93CCB73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Is this a multi-site agency?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AD1A63" w:rsidRPr="00BD38F4" w14:paraId="72F8874A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B226E90" w14:textId="77777777" w:rsidR="00AD1A63" w:rsidRPr="00BD38F4" w:rsidRDefault="00AD1A63" w:rsidP="0079698A">
            <w:pPr>
              <w:pStyle w:val="ListParagraph"/>
              <w:numPr>
                <w:ilvl w:val="0"/>
                <w:numId w:val="4"/>
              </w:numPr>
              <w:ind w:left="349"/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>If yes:</w:t>
            </w:r>
          </w:p>
        </w:tc>
      </w:tr>
      <w:tr w:rsidR="00AD1A63" w:rsidRPr="00BD38F4" w14:paraId="7FE4F94A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6B2130" w14:textId="77777777" w:rsidR="00AD1A63" w:rsidRPr="00AD1A63" w:rsidRDefault="00AD1A63" w:rsidP="0079698A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4"/>
                <w:szCs w:val="24"/>
              </w:rPr>
            </w:pPr>
            <w:r w:rsidRPr="00AD1A63">
              <w:rPr>
                <w:rFonts w:ascii="Arial Narrow" w:hAnsi="Arial Narrow"/>
                <w:sz w:val="24"/>
                <w:szCs w:val="24"/>
              </w:rPr>
              <w:t xml:space="preserve">How many sites are within the agency? </w:t>
            </w:r>
          </w:p>
        </w:tc>
      </w:tr>
      <w:tr w:rsidR="00AD1A63" w:rsidRPr="00BD38F4" w14:paraId="40BABDA3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E3C7755" w14:textId="73D33DA8" w:rsidR="00AD1A63" w:rsidRPr="00AD1A63" w:rsidRDefault="00AD1A63" w:rsidP="0079698A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4"/>
                <w:szCs w:val="24"/>
              </w:rPr>
            </w:pPr>
            <w:r w:rsidRPr="00AD1A63">
              <w:rPr>
                <w:rFonts w:ascii="Arial Narrow" w:hAnsi="Arial Narrow"/>
                <w:sz w:val="24"/>
                <w:szCs w:val="24"/>
              </w:rPr>
              <w:t>Are you applying to the Facili</w:t>
            </w:r>
            <w:r w:rsidR="00920210">
              <w:rPr>
                <w:rFonts w:ascii="Arial Narrow" w:hAnsi="Arial Narrow"/>
                <w:sz w:val="24"/>
                <w:szCs w:val="24"/>
              </w:rPr>
              <w:t>ties</w:t>
            </w:r>
            <w:r w:rsidRPr="00AD1A63">
              <w:rPr>
                <w:rFonts w:ascii="Arial Narrow" w:hAnsi="Arial Narrow"/>
                <w:sz w:val="24"/>
                <w:szCs w:val="24"/>
              </w:rPr>
              <w:t xml:space="preserve"> Fund for multiple sites?  </w:t>
            </w:r>
            <w:r w:rsidR="00920210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</w:tr>
      <w:tr w:rsidR="00AD1A63" w:rsidRPr="00BD38F4" w14:paraId="33E933A5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709F42D" w14:textId="77777777" w:rsidR="00AD1A63" w:rsidRPr="00AD1A63" w:rsidRDefault="00AD1A63" w:rsidP="0079698A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4"/>
                <w:szCs w:val="24"/>
              </w:rPr>
            </w:pPr>
            <w:r w:rsidRPr="00AD1A63">
              <w:rPr>
                <w:rFonts w:ascii="Arial Narrow" w:hAnsi="Arial Narrow"/>
                <w:sz w:val="24"/>
                <w:szCs w:val="24"/>
              </w:rPr>
              <w:t>If yes, what is the priority level do you want to assign to this site?</w:t>
            </w:r>
          </w:p>
        </w:tc>
      </w:tr>
      <w:tr w:rsidR="001E2B8F" w:rsidRPr="00BD38F4" w14:paraId="05D91708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46F1DDB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Site Name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0355D9D3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455316B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Address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74363731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F922230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Phone Number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452019F0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EF05600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Site MPI Number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59BD949F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B8FE127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STAR Level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4119B46E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8FB708D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Keystone STARS </w:t>
            </w:r>
            <w:r w:rsidR="001A499F">
              <w:rPr>
                <w:rFonts w:ascii="Arial Narrow" w:hAnsi="Arial Narrow"/>
                <w:sz w:val="24"/>
                <w:szCs w:val="24"/>
              </w:rPr>
              <w:t>Quality Coach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2F9860C5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22BA652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National Accreditations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40A58FE3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3C53C43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Site Director Name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1AC3901E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A8DBE20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Site </w:t>
            </w:r>
            <w:r w:rsidR="00121A70">
              <w:rPr>
                <w:rFonts w:ascii="Arial Narrow" w:hAnsi="Arial Narrow"/>
                <w:sz w:val="24"/>
                <w:szCs w:val="24"/>
              </w:rPr>
              <w:t>Hours of Operation</w:t>
            </w:r>
            <w:r w:rsidRPr="00BD38F4">
              <w:rPr>
                <w:rFonts w:ascii="Arial Narrow" w:hAnsi="Arial Narrow"/>
                <w:sz w:val="24"/>
                <w:szCs w:val="24"/>
              </w:rPr>
              <w:t xml:space="preserve">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55710E37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B7C951B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 xml:space="preserve">Licensed Capacity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1E2B8F" w:rsidRPr="00BD38F4" w14:paraId="2B49FE77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D3B32EA" w14:textId="567531B3" w:rsidR="001A499F" w:rsidRDefault="00C16682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urrent</w:t>
            </w:r>
            <w:r w:rsidR="001E2B8F" w:rsidRPr="00BD38F4">
              <w:rPr>
                <w:rFonts w:ascii="Arial Narrow" w:hAnsi="Arial Narrow"/>
                <w:sz w:val="24"/>
                <w:szCs w:val="24"/>
              </w:rPr>
              <w:t xml:space="preserve"> Enrollment</w:t>
            </w:r>
            <w:r w:rsidR="001A499F">
              <w:rPr>
                <w:rFonts w:ascii="Arial Narrow" w:hAnsi="Arial Narrow"/>
                <w:sz w:val="24"/>
                <w:szCs w:val="24"/>
              </w:rPr>
              <w:t>:</w:t>
            </w:r>
          </w:p>
          <w:p w14:paraId="131D1A2B" w14:textId="77777777" w:rsidR="001A499F" w:rsidRDefault="001A499F" w:rsidP="001A499F">
            <w:pPr>
              <w:pStyle w:val="ListParagraph"/>
              <w:ind w:left="36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Infants – </w:t>
            </w:r>
          </w:p>
          <w:p w14:paraId="5E81B178" w14:textId="77777777" w:rsidR="001A499F" w:rsidRDefault="001A499F" w:rsidP="001A499F">
            <w:pPr>
              <w:pStyle w:val="ListParagraph"/>
              <w:ind w:left="36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oddlers –</w:t>
            </w:r>
          </w:p>
          <w:p w14:paraId="30823E3C" w14:textId="77777777" w:rsidR="001A499F" w:rsidRDefault="001A499F" w:rsidP="001A499F">
            <w:pPr>
              <w:pStyle w:val="ListParagraph"/>
              <w:ind w:left="36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Preschool – </w:t>
            </w:r>
          </w:p>
          <w:p w14:paraId="0F9A3E05" w14:textId="77777777" w:rsidR="001E2B8F" w:rsidRPr="001A499F" w:rsidRDefault="001A499F" w:rsidP="001A499F">
            <w:pPr>
              <w:pStyle w:val="ListParagraph"/>
              <w:ind w:left="360"/>
              <w:rPr>
                <w:rFonts w:ascii="Arial Narrow" w:hAnsi="Arial Narrow"/>
                <w:sz w:val="24"/>
                <w:szCs w:val="24"/>
              </w:rPr>
            </w:pPr>
            <w:r w:rsidRPr="001A499F">
              <w:rPr>
                <w:rFonts w:ascii="Arial Narrow" w:hAnsi="Arial Narrow"/>
                <w:b/>
                <w:sz w:val="24"/>
                <w:szCs w:val="24"/>
              </w:rPr>
              <w:t>Total –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 </w:t>
            </w:r>
          </w:p>
        </w:tc>
      </w:tr>
      <w:tr w:rsidR="00AD1A63" w:rsidRPr="00BD38F4" w14:paraId="1EE53238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B3DAFE" w14:textId="77777777" w:rsidR="00AD1A63" w:rsidRPr="006555C7" w:rsidRDefault="00AD1A63" w:rsidP="0079698A">
            <w:pPr>
              <w:pStyle w:val="ListParagraph"/>
              <w:numPr>
                <w:ilvl w:val="0"/>
                <w:numId w:val="1"/>
              </w:numPr>
              <w:tabs>
                <w:tab w:val="left" w:pos="349"/>
              </w:tabs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Of your current enrollment, how many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B403E7">
              <w:rPr>
                <w:rFonts w:ascii="Arial Narrow" w:hAnsi="Arial Narrow"/>
                <w:sz w:val="24"/>
                <w:szCs w:val="24"/>
              </w:rPr>
              <w:t xml:space="preserve">children </w:t>
            </w:r>
            <w:r w:rsidRPr="006555C7">
              <w:rPr>
                <w:rFonts w:ascii="Arial Narrow" w:hAnsi="Arial Narrow"/>
                <w:sz w:val="24"/>
                <w:szCs w:val="24"/>
              </w:rPr>
              <w:t xml:space="preserve">(provide number of children, not percentage): </w:t>
            </w:r>
          </w:p>
        </w:tc>
      </w:tr>
      <w:tr w:rsidR="00326AA8" w:rsidRPr="00BD38F4" w14:paraId="5B400E63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9C4500E" w14:textId="1E254436" w:rsidR="00326AA8" w:rsidRPr="006555C7" w:rsidRDefault="00326AA8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eive Head Start State funding?</w:t>
            </w:r>
          </w:p>
        </w:tc>
      </w:tr>
      <w:tr w:rsidR="00326AA8" w:rsidRPr="00BD38F4" w14:paraId="48FB92F8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EA96141" w14:textId="1614F936" w:rsidR="00326AA8" w:rsidRDefault="00326AA8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eive Early Head Start funding?</w:t>
            </w:r>
          </w:p>
          <w:p w14:paraId="217FA538" w14:textId="77777777" w:rsidR="00C16682" w:rsidRDefault="00C16682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ceive PreK Counts funding?</w:t>
            </w:r>
          </w:p>
          <w:p w14:paraId="6304C4B7" w14:textId="7AAC5E8F" w:rsidR="00920210" w:rsidRDefault="00436E89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ceive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PHLpreK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funding?</w:t>
            </w:r>
          </w:p>
        </w:tc>
      </w:tr>
      <w:tr w:rsidR="00326AA8" w:rsidRPr="00BD38F4" w14:paraId="62423748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64222E9" w14:textId="77777777" w:rsidR="00326AA8" w:rsidRDefault="00326AA8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Receive CCIS funding?</w:t>
            </w:r>
          </w:p>
        </w:tc>
      </w:tr>
      <w:tr w:rsidR="00326AA8" w:rsidRPr="00BD38F4" w14:paraId="0BD4B1CA" w14:textId="77777777" w:rsidTr="009A092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14FC210" w14:textId="77777777" w:rsidR="00326AA8" w:rsidRDefault="00326AA8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Qualify for Free Meals through CACFP?</w:t>
            </w:r>
          </w:p>
        </w:tc>
      </w:tr>
      <w:tr w:rsidR="009A0924" w:rsidRPr="00BD38F4" w14:paraId="38A22D7A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9B53AEA" w14:textId="77777777" w:rsidR="009A0924" w:rsidRPr="00C16682" w:rsidRDefault="009A0924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b/>
                <w:sz w:val="24"/>
                <w:szCs w:val="24"/>
              </w:rPr>
            </w:pPr>
            <w:r w:rsidRPr="00C16682">
              <w:rPr>
                <w:rFonts w:ascii="Arial Narrow" w:hAnsi="Arial Narrow"/>
                <w:b/>
                <w:sz w:val="24"/>
                <w:szCs w:val="24"/>
              </w:rPr>
              <w:t xml:space="preserve">Total unduplicated count of children from list above:  </w:t>
            </w:r>
          </w:p>
        </w:tc>
      </w:tr>
      <w:tr w:rsidR="00326AA8" w:rsidRPr="00BD38F4" w14:paraId="5819BB4B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0B76E92" w14:textId="77777777" w:rsidR="00326AA8" w:rsidRPr="00C753B5" w:rsidRDefault="00326AA8" w:rsidP="0079698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 xml:space="preserve">Is the site owned or leased?  </w:t>
            </w:r>
            <w:r w:rsidRPr="006555C7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326AA8" w:rsidRPr="00BD38F4" w14:paraId="36B10956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E33076E" w14:textId="77777777" w:rsidR="00326AA8" w:rsidRPr="006555C7" w:rsidRDefault="00326AA8" w:rsidP="0079698A">
            <w:pPr>
              <w:pStyle w:val="ListParagraph"/>
              <w:numPr>
                <w:ilvl w:val="0"/>
                <w:numId w:val="6"/>
              </w:numPr>
              <w:ind w:left="702" w:hanging="72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If leased:</w:t>
            </w:r>
          </w:p>
        </w:tc>
      </w:tr>
      <w:tr w:rsidR="00326AA8" w:rsidRPr="00BD38F4" w14:paraId="216D2DAF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0C0042E" w14:textId="77777777" w:rsidR="00326AA8" w:rsidRPr="006555C7" w:rsidRDefault="00326AA8" w:rsidP="0079698A">
            <w:pPr>
              <w:pStyle w:val="ListParagraph"/>
              <w:numPr>
                <w:ilvl w:val="2"/>
                <w:numId w:val="1"/>
              </w:numPr>
              <w:ind w:left="882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When does your current lease expire?</w:t>
            </w:r>
          </w:p>
        </w:tc>
      </w:tr>
      <w:tr w:rsidR="00326AA8" w:rsidRPr="00BD38F4" w14:paraId="2B3573B0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47E454C" w14:textId="77777777" w:rsidR="00326AA8" w:rsidRPr="006555C7" w:rsidRDefault="00326AA8" w:rsidP="0079698A">
            <w:pPr>
              <w:pStyle w:val="ListParagraph"/>
              <w:numPr>
                <w:ilvl w:val="2"/>
                <w:numId w:val="1"/>
              </w:numPr>
              <w:ind w:left="1422" w:hanging="54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What are the lease provisions regarding property improvements?</w:t>
            </w:r>
          </w:p>
        </w:tc>
      </w:tr>
      <w:tr w:rsidR="00326AA8" w:rsidRPr="00BD38F4" w14:paraId="1AB81BCA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CA4032D" w14:textId="77777777" w:rsidR="00326AA8" w:rsidRDefault="00326AA8" w:rsidP="009A0924">
            <w:pPr>
              <w:pStyle w:val="ListParagraph"/>
              <w:ind w:left="1422"/>
              <w:rPr>
                <w:rFonts w:ascii="Arial Narrow" w:hAnsi="Arial Narrow"/>
                <w:sz w:val="24"/>
                <w:szCs w:val="24"/>
              </w:rPr>
            </w:pPr>
          </w:p>
          <w:p w14:paraId="7B1A9FD3" w14:textId="77777777" w:rsidR="00C66221" w:rsidRDefault="00C66221" w:rsidP="00C66221">
            <w:pPr>
              <w:rPr>
                <w:rFonts w:ascii="Arial Narrow" w:hAnsi="Arial Narrow"/>
                <w:sz w:val="24"/>
                <w:szCs w:val="24"/>
              </w:rPr>
            </w:pPr>
          </w:p>
          <w:p w14:paraId="4772509F" w14:textId="77777777" w:rsidR="00963748" w:rsidRDefault="00963748" w:rsidP="00C66221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78BBE0E" w14:textId="77777777" w:rsidR="00963748" w:rsidRDefault="00963748" w:rsidP="00C66221">
            <w:pPr>
              <w:rPr>
                <w:rFonts w:ascii="Arial Narrow" w:hAnsi="Arial Narrow"/>
                <w:sz w:val="24"/>
                <w:szCs w:val="24"/>
              </w:rPr>
            </w:pPr>
          </w:p>
          <w:p w14:paraId="1706CDD8" w14:textId="77777777" w:rsidR="00963748" w:rsidRDefault="00963748" w:rsidP="00C66221">
            <w:pPr>
              <w:rPr>
                <w:rFonts w:ascii="Arial Narrow" w:hAnsi="Arial Narrow"/>
                <w:sz w:val="24"/>
                <w:szCs w:val="24"/>
              </w:rPr>
            </w:pPr>
          </w:p>
          <w:p w14:paraId="7B139821" w14:textId="77777777" w:rsidR="00963748" w:rsidRDefault="00963748" w:rsidP="00C66221">
            <w:pPr>
              <w:rPr>
                <w:rFonts w:ascii="Arial Narrow" w:hAnsi="Arial Narrow"/>
                <w:sz w:val="24"/>
                <w:szCs w:val="24"/>
              </w:rPr>
            </w:pPr>
          </w:p>
          <w:p w14:paraId="39C020D3" w14:textId="77777777" w:rsidR="00963748" w:rsidRPr="00C66221" w:rsidRDefault="00963748" w:rsidP="00C66221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26AA8" w:rsidRPr="00BD38F4" w14:paraId="6A9100FE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40EE5C2" w14:textId="77777777" w:rsidR="00326AA8" w:rsidRPr="006555C7" w:rsidRDefault="00326AA8" w:rsidP="0079698A">
            <w:pPr>
              <w:pStyle w:val="ListParagraph"/>
              <w:numPr>
                <w:ilvl w:val="0"/>
                <w:numId w:val="6"/>
              </w:numPr>
              <w:ind w:left="702" w:hanging="702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lastRenderedPageBreak/>
              <w:t>If owned:</w:t>
            </w:r>
          </w:p>
        </w:tc>
      </w:tr>
      <w:tr w:rsidR="00326AA8" w:rsidRPr="00BD38F4" w14:paraId="44E003CD" w14:textId="77777777" w:rsidTr="00326AA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20"/>
        </w:trPr>
        <w:tc>
          <w:tcPr>
            <w:tcW w:w="11063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7DFEEFB" w14:textId="77777777" w:rsidR="00326AA8" w:rsidRPr="006555C7" w:rsidRDefault="00326AA8" w:rsidP="0079698A">
            <w:pPr>
              <w:pStyle w:val="ListParagraph"/>
              <w:numPr>
                <w:ilvl w:val="2"/>
                <w:numId w:val="1"/>
              </w:numPr>
              <w:ind w:left="1422" w:hanging="54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 xml:space="preserve">Are there </w:t>
            </w:r>
            <w:r w:rsidR="00C16682">
              <w:rPr>
                <w:rFonts w:ascii="Arial Narrow" w:hAnsi="Arial Narrow"/>
                <w:sz w:val="24"/>
                <w:szCs w:val="24"/>
              </w:rPr>
              <w:t>any City of Philadelphia tax delinquencies</w:t>
            </w:r>
            <w:r w:rsidRPr="006555C7">
              <w:rPr>
                <w:rFonts w:ascii="Arial Narrow" w:hAnsi="Arial Narrow"/>
                <w:sz w:val="24"/>
                <w:szCs w:val="24"/>
              </w:rPr>
              <w:t xml:space="preserve"> against the property?</w:t>
            </w:r>
          </w:p>
        </w:tc>
      </w:tr>
      <w:tr w:rsidR="00326AA8" w:rsidRPr="00BD38F4" w14:paraId="24BAD359" w14:textId="77777777" w:rsidTr="00C1668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dxa"/>
          <w:trHeight w:val="988"/>
        </w:trPr>
        <w:tc>
          <w:tcPr>
            <w:tcW w:w="11063" w:type="dxa"/>
            <w:tcBorders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0FEA989" w14:textId="7E58FB92" w:rsidR="00326AA8" w:rsidRPr="006555C7" w:rsidRDefault="00326AA8" w:rsidP="0079698A">
            <w:pPr>
              <w:pStyle w:val="ListParagraph"/>
              <w:numPr>
                <w:ilvl w:val="2"/>
                <w:numId w:val="1"/>
              </w:numPr>
              <w:ind w:left="1422" w:hanging="54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 xml:space="preserve">Is </w:t>
            </w:r>
            <w:r w:rsidR="00436E89">
              <w:rPr>
                <w:rFonts w:ascii="Arial Narrow" w:hAnsi="Arial Narrow"/>
                <w:sz w:val="24"/>
                <w:szCs w:val="24"/>
              </w:rPr>
              <w:t xml:space="preserve">the </w:t>
            </w:r>
            <w:r w:rsidRPr="006555C7">
              <w:rPr>
                <w:rFonts w:ascii="Arial Narrow" w:hAnsi="Arial Narrow"/>
                <w:sz w:val="24"/>
                <w:szCs w:val="24"/>
              </w:rPr>
              <w:t>property facing foreclosure?</w:t>
            </w:r>
          </w:p>
        </w:tc>
      </w:tr>
      <w:tr w:rsidR="00326AA8" w:rsidRPr="006555C7" w14:paraId="0641FAC6" w14:textId="77777777" w:rsidTr="0019639A">
        <w:trPr>
          <w:trHeight w:val="20"/>
        </w:trPr>
        <w:tc>
          <w:tcPr>
            <w:tcW w:w="1107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2E4ACA5C" w14:textId="77777777" w:rsidR="00326AA8" w:rsidRPr="006555C7" w:rsidRDefault="00326AA8" w:rsidP="0079698A">
            <w:pPr>
              <w:pStyle w:val="ListParagraph"/>
              <w:numPr>
                <w:ilvl w:val="0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Attachments</w:t>
            </w:r>
          </w:p>
        </w:tc>
      </w:tr>
      <w:tr w:rsidR="00326AA8" w:rsidRPr="006555C7" w14:paraId="0CE7B7AC" w14:textId="77777777" w:rsidTr="00AD1A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/>
        </w:trPr>
        <w:tc>
          <w:tcPr>
            <w:tcW w:w="11070" w:type="dxa"/>
            <w:gridSpan w:val="2"/>
            <w:tcBorders>
              <w:top w:val="nil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</w:tcPr>
          <w:p w14:paraId="2C3E3F1E" w14:textId="77777777" w:rsidR="00441EEA" w:rsidRPr="00441EEA" w:rsidRDefault="00441EEA" w:rsidP="009A0924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.         Current Certificate of Compliance</w:t>
            </w:r>
          </w:p>
          <w:p w14:paraId="6B083CC9" w14:textId="71750DCE" w:rsidR="0079698A" w:rsidRPr="0079698A" w:rsidRDefault="0079698A" w:rsidP="0079698A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b.         </w:t>
            </w:r>
            <w:r w:rsidR="00436E89" w:rsidRPr="0079698A">
              <w:rPr>
                <w:rFonts w:ascii="Arial Narrow" w:hAnsi="Arial Narrow"/>
                <w:sz w:val="24"/>
                <w:szCs w:val="24"/>
              </w:rPr>
              <w:t xml:space="preserve">Proof that the site is currently receiving TA through the </w:t>
            </w:r>
            <w:r w:rsidR="00436E89">
              <w:rPr>
                <w:rFonts w:ascii="Arial Narrow" w:hAnsi="Arial Narrow"/>
                <w:sz w:val="24"/>
                <w:szCs w:val="24"/>
              </w:rPr>
              <w:t>ELRC</w:t>
            </w:r>
            <w:r w:rsidR="00436E89" w:rsidRPr="0079698A">
              <w:rPr>
                <w:rFonts w:ascii="Arial Narrow" w:hAnsi="Arial Narrow"/>
                <w:sz w:val="24"/>
                <w:szCs w:val="24"/>
              </w:rPr>
              <w:t xml:space="preserve"> to move the site up from STAR 2 to STAR 3 within the next 12 months or </w:t>
            </w:r>
            <w:r w:rsidR="00436E89">
              <w:rPr>
                <w:rFonts w:ascii="Arial Narrow" w:hAnsi="Arial Narrow"/>
                <w:sz w:val="24"/>
                <w:szCs w:val="24"/>
              </w:rPr>
              <w:t>participating in a quality improvement initiative, such as EQUIP (</w:t>
            </w:r>
            <w:r w:rsidR="00436E89">
              <w:rPr>
                <w:rFonts w:ascii="Arial Narrow" w:hAnsi="Arial Narrow"/>
                <w:i/>
                <w:sz w:val="24"/>
                <w:szCs w:val="24"/>
              </w:rPr>
              <w:t>if STAR 2)</w:t>
            </w:r>
          </w:p>
          <w:p w14:paraId="3610D186" w14:textId="77777777" w:rsidR="00441EEA" w:rsidRDefault="00441EEA" w:rsidP="009A0924">
            <w:pPr>
              <w:rPr>
                <w:rFonts w:ascii="Arial Narrow" w:hAnsi="Arial Narrow"/>
                <w:i/>
                <w:sz w:val="24"/>
                <w:szCs w:val="24"/>
                <w:u w:val="single"/>
              </w:rPr>
            </w:pPr>
          </w:p>
          <w:p w14:paraId="3E42C7BD" w14:textId="77777777" w:rsidR="00326AA8" w:rsidRPr="006555C7" w:rsidRDefault="00326AA8" w:rsidP="009A0924">
            <w:pPr>
              <w:rPr>
                <w:rFonts w:ascii="Arial Narrow" w:hAnsi="Arial Narrow"/>
                <w:i/>
                <w:sz w:val="24"/>
                <w:szCs w:val="24"/>
                <w:u w:val="single"/>
              </w:rPr>
            </w:pPr>
            <w:r w:rsidRPr="006555C7">
              <w:rPr>
                <w:rFonts w:ascii="Arial Narrow" w:hAnsi="Arial Narrow"/>
                <w:i/>
                <w:sz w:val="24"/>
                <w:szCs w:val="24"/>
                <w:u w:val="single"/>
              </w:rPr>
              <w:t>Owned</w:t>
            </w:r>
          </w:p>
          <w:p w14:paraId="22F57122" w14:textId="77777777" w:rsidR="00326AA8" w:rsidRPr="006555C7" w:rsidRDefault="00326AA8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Proof of ownership</w:t>
            </w:r>
          </w:p>
          <w:p w14:paraId="3D01E62A" w14:textId="77777777" w:rsidR="00326AA8" w:rsidRPr="006555C7" w:rsidRDefault="00326AA8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 xml:space="preserve">Proof that mortgage payments are current and there are no </w:t>
            </w:r>
            <w:r w:rsidR="00C16682">
              <w:rPr>
                <w:rFonts w:ascii="Arial Narrow" w:hAnsi="Arial Narrow"/>
                <w:sz w:val="24"/>
                <w:szCs w:val="24"/>
              </w:rPr>
              <w:t xml:space="preserve">tax </w:t>
            </w:r>
            <w:r w:rsidRPr="006555C7">
              <w:rPr>
                <w:rFonts w:ascii="Arial Narrow" w:hAnsi="Arial Narrow"/>
                <w:sz w:val="24"/>
                <w:szCs w:val="24"/>
              </w:rPr>
              <w:t>liens on the property</w:t>
            </w:r>
          </w:p>
        </w:tc>
      </w:tr>
      <w:tr w:rsidR="00326AA8" w:rsidRPr="006555C7" w14:paraId="3E7FE69E" w14:textId="77777777" w:rsidTr="00AD1A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/>
        </w:trPr>
        <w:tc>
          <w:tcPr>
            <w:tcW w:w="11070" w:type="dxa"/>
            <w:gridSpan w:val="2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07DEFDE" w14:textId="77777777" w:rsidR="00326AA8" w:rsidRPr="006555C7" w:rsidRDefault="00326AA8" w:rsidP="009A0924">
            <w:pPr>
              <w:rPr>
                <w:rFonts w:ascii="Arial Narrow" w:hAnsi="Arial Narrow"/>
                <w:i/>
                <w:sz w:val="24"/>
                <w:szCs w:val="24"/>
                <w:u w:val="single"/>
              </w:rPr>
            </w:pPr>
            <w:r w:rsidRPr="006555C7">
              <w:rPr>
                <w:rFonts w:ascii="Arial Narrow" w:hAnsi="Arial Narrow"/>
                <w:i/>
                <w:sz w:val="24"/>
                <w:szCs w:val="24"/>
                <w:u w:val="single"/>
              </w:rPr>
              <w:t>Leased</w:t>
            </w:r>
          </w:p>
          <w:p w14:paraId="6A67DBD5" w14:textId="77777777" w:rsidR="00C16682" w:rsidRDefault="00326AA8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Copy of your current lease</w:t>
            </w:r>
          </w:p>
          <w:p w14:paraId="2D695F75" w14:textId="77777777" w:rsidR="00326AA8" w:rsidRPr="006555C7" w:rsidRDefault="00C16682" w:rsidP="0079698A">
            <w:pPr>
              <w:pStyle w:val="ListParagraph"/>
              <w:numPr>
                <w:ilvl w:val="1"/>
                <w:numId w:val="1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Written landlord approval for renovation (if applicable)</w:t>
            </w:r>
            <w:r w:rsidR="00326AA8" w:rsidRPr="006555C7">
              <w:rPr>
                <w:rFonts w:ascii="Arial Narrow" w:hAnsi="Arial Narrow"/>
                <w:sz w:val="24"/>
                <w:szCs w:val="24"/>
              </w:rPr>
              <w:tab/>
              <w:t xml:space="preserve"> </w:t>
            </w:r>
          </w:p>
        </w:tc>
      </w:tr>
    </w:tbl>
    <w:p w14:paraId="4BBF1071" w14:textId="77777777" w:rsidR="00441EEA" w:rsidRDefault="00441EEA"/>
    <w:tbl>
      <w:tblPr>
        <w:tblStyle w:val="TableGrid1"/>
        <w:tblW w:w="11070" w:type="dxa"/>
        <w:tblInd w:w="-69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1070"/>
      </w:tblGrid>
      <w:tr w:rsidR="00441EEA" w:rsidRPr="00441EEA" w14:paraId="5972C9C4" w14:textId="77777777" w:rsidTr="00A96274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BE69F1B" w14:textId="77777777" w:rsidR="00441EEA" w:rsidRPr="00441EEA" w:rsidRDefault="00441EEA" w:rsidP="00441EEA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441EEA">
              <w:rPr>
                <w:rFonts w:ascii="Arial Narrow" w:hAnsi="Arial Narrow"/>
                <w:b/>
                <w:sz w:val="24"/>
                <w:szCs w:val="24"/>
              </w:rPr>
              <w:t>Section D: Financial Information</w:t>
            </w:r>
          </w:p>
        </w:tc>
      </w:tr>
      <w:tr w:rsidR="00441EEA" w:rsidRPr="00441EEA" w14:paraId="10A67E01" w14:textId="77777777" w:rsidTr="00A96274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3B340E4" w14:textId="77777777" w:rsidR="00441EEA" w:rsidRPr="00441EEA" w:rsidRDefault="00441EEA" w:rsidP="0079698A">
            <w:pPr>
              <w:numPr>
                <w:ilvl w:val="0"/>
                <w:numId w:val="1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 xml:space="preserve">What are your sources of funding for this site? (check all that apply)  </w:t>
            </w:r>
            <w:r w:rsidRPr="00441EEA">
              <w:rPr>
                <w:rFonts w:ascii="Arial Narrow" w:hAnsi="Arial Narrow"/>
                <w:sz w:val="24"/>
                <w:szCs w:val="24"/>
              </w:rPr>
              <w:tab/>
            </w:r>
          </w:p>
          <w:p w14:paraId="2ECD38C1" w14:textId="77777777" w:rsidR="00441EEA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Parent payments (private and copay)</w:t>
            </w:r>
          </w:p>
          <w:p w14:paraId="12071A5C" w14:textId="77777777" w:rsidR="00441EEA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CCIS</w:t>
            </w:r>
          </w:p>
          <w:p w14:paraId="358AF185" w14:textId="77777777" w:rsidR="00441EEA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Federal (Head Start/Early Head Start)</w:t>
            </w:r>
          </w:p>
          <w:p w14:paraId="2E605AB4" w14:textId="77777777" w:rsidR="00441EEA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State (Pre-K Counts/Head Start Supplemental)</w:t>
            </w:r>
          </w:p>
          <w:p w14:paraId="418467A2" w14:textId="022D173B" w:rsid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City (</w:t>
            </w:r>
            <w:r w:rsidR="00B55B65">
              <w:rPr>
                <w:rFonts w:ascii="Arial Narrow" w:hAnsi="Arial Narrow"/>
                <w:sz w:val="24"/>
                <w:szCs w:val="24"/>
              </w:rPr>
              <w:t xml:space="preserve">Current </w:t>
            </w:r>
            <w:r w:rsidRPr="00441EEA">
              <w:rPr>
                <w:rFonts w:ascii="Arial Narrow" w:hAnsi="Arial Narrow"/>
                <w:sz w:val="24"/>
                <w:szCs w:val="24"/>
              </w:rPr>
              <w:t>PHL PreK</w:t>
            </w:r>
            <w:r w:rsidR="00B55B65">
              <w:rPr>
                <w:rFonts w:ascii="Arial Narrow" w:hAnsi="Arial Narrow"/>
                <w:sz w:val="24"/>
                <w:szCs w:val="24"/>
              </w:rPr>
              <w:t xml:space="preserve"> provider</w:t>
            </w:r>
            <w:r w:rsidRPr="00441EEA">
              <w:rPr>
                <w:rFonts w:ascii="Arial Narrow" w:hAnsi="Arial Narrow"/>
                <w:sz w:val="24"/>
                <w:szCs w:val="24"/>
              </w:rPr>
              <w:t>)</w:t>
            </w:r>
          </w:p>
          <w:p w14:paraId="0F888D31" w14:textId="15B21F5A" w:rsidR="00B55B65" w:rsidRPr="00441EEA" w:rsidRDefault="00B55B65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ity (Prospective PHL PreK provider</w:t>
            </w:r>
            <w:r w:rsidR="00436E89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F75534">
              <w:rPr>
                <w:rFonts w:ascii="Arial Narrow" w:hAnsi="Arial Narrow"/>
                <w:sz w:val="24"/>
                <w:szCs w:val="24"/>
              </w:rPr>
              <w:t>–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F75534">
              <w:rPr>
                <w:rFonts w:ascii="Arial Narrow" w:hAnsi="Arial Narrow"/>
                <w:sz w:val="24"/>
                <w:szCs w:val="24"/>
              </w:rPr>
              <w:t>received prequalified letter for FY2</w:t>
            </w:r>
            <w:r w:rsidR="00A90481">
              <w:rPr>
                <w:rFonts w:ascii="Arial Narrow" w:hAnsi="Arial Narrow"/>
                <w:sz w:val="24"/>
                <w:szCs w:val="24"/>
              </w:rPr>
              <w:t>2</w:t>
            </w:r>
            <w:r>
              <w:rPr>
                <w:rFonts w:ascii="Arial Narrow" w:hAnsi="Arial Narrow"/>
                <w:sz w:val="24"/>
                <w:szCs w:val="24"/>
              </w:rPr>
              <w:t>)</w:t>
            </w:r>
          </w:p>
          <w:p w14:paraId="049D5464" w14:textId="77777777" w:rsidR="00441EEA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Foundation Grants</w:t>
            </w:r>
          </w:p>
          <w:p w14:paraId="22BB2DA9" w14:textId="77777777" w:rsidR="00441EEA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Keystone STARS Grants</w:t>
            </w:r>
          </w:p>
          <w:p w14:paraId="01D3821E" w14:textId="77777777" w:rsidR="00441EEA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Individual Donations and Fundraising Events</w:t>
            </w:r>
          </w:p>
          <w:p w14:paraId="2A336495" w14:textId="77777777" w:rsidR="00B55B65" w:rsidRPr="00441EEA" w:rsidRDefault="00441EEA" w:rsidP="0079698A">
            <w:pPr>
              <w:numPr>
                <w:ilvl w:val="0"/>
                <w:numId w:val="7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Other (please explain)</w:t>
            </w:r>
          </w:p>
        </w:tc>
      </w:tr>
      <w:tr w:rsidR="00441EEA" w:rsidRPr="00441EEA" w14:paraId="556B3CAF" w14:textId="77777777" w:rsidTr="00A96274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5E3C969F" w14:textId="77777777" w:rsidR="00441EEA" w:rsidRPr="00441EEA" w:rsidRDefault="00441EEA" w:rsidP="0079698A">
            <w:pPr>
              <w:numPr>
                <w:ilvl w:val="0"/>
                <w:numId w:val="1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Attachments</w:t>
            </w:r>
          </w:p>
        </w:tc>
      </w:tr>
      <w:tr w:rsidR="00441EEA" w:rsidRPr="00441EEA" w14:paraId="533AD3D6" w14:textId="77777777" w:rsidTr="00A96274">
        <w:trPr>
          <w:trHeight w:val="20"/>
        </w:trPr>
        <w:tc>
          <w:tcPr>
            <w:tcW w:w="1107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E03E722" w14:textId="77777777" w:rsidR="00441EEA" w:rsidRPr="00441EEA" w:rsidRDefault="00441EEA" w:rsidP="0079698A">
            <w:pPr>
              <w:numPr>
                <w:ilvl w:val="1"/>
                <w:numId w:val="1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 xml:space="preserve">Current operating budget for this site  </w:t>
            </w:r>
            <w:r w:rsidRPr="00441EEA">
              <w:rPr>
                <w:rFonts w:ascii="Arial Narrow" w:hAnsi="Arial Narrow"/>
                <w:sz w:val="24"/>
                <w:szCs w:val="24"/>
              </w:rPr>
              <w:tab/>
            </w:r>
          </w:p>
          <w:p w14:paraId="46C6C9DC" w14:textId="6E638E53" w:rsidR="00441EEA" w:rsidRPr="00441EEA" w:rsidRDefault="00441EEA" w:rsidP="0079698A">
            <w:pPr>
              <w:numPr>
                <w:ilvl w:val="1"/>
                <w:numId w:val="1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441EEA">
              <w:rPr>
                <w:rFonts w:ascii="Arial Narrow" w:hAnsi="Arial Narrow"/>
                <w:sz w:val="24"/>
                <w:szCs w:val="24"/>
              </w:rPr>
              <w:t>Agency's most recent audited financial statements (or financial report if no audit is available</w:t>
            </w:r>
            <w:r w:rsidR="00436E89">
              <w:rPr>
                <w:rFonts w:ascii="Arial Narrow" w:hAnsi="Arial Narrow"/>
                <w:sz w:val="24"/>
                <w:szCs w:val="24"/>
              </w:rPr>
              <w:t>,</w:t>
            </w:r>
            <w:r w:rsidR="0012057C">
              <w:rPr>
                <w:rFonts w:ascii="Arial Narrow" w:hAnsi="Arial Narrow"/>
                <w:sz w:val="24"/>
                <w:szCs w:val="24"/>
              </w:rPr>
              <w:t xml:space="preserve"> Schedule C for FCCH provider</w:t>
            </w:r>
            <w:r w:rsidRPr="00441EEA">
              <w:rPr>
                <w:rFonts w:ascii="Arial Narrow" w:hAnsi="Arial Narrow"/>
                <w:sz w:val="24"/>
                <w:szCs w:val="24"/>
              </w:rPr>
              <w:t xml:space="preserve">) </w:t>
            </w:r>
          </w:p>
        </w:tc>
      </w:tr>
    </w:tbl>
    <w:p w14:paraId="12DDAD8F" w14:textId="77777777" w:rsidR="009A0924" w:rsidRDefault="009A0924">
      <w:r>
        <w:br w:type="page"/>
      </w:r>
    </w:p>
    <w:tbl>
      <w:tblPr>
        <w:tblStyle w:val="TableGrid"/>
        <w:tblW w:w="11070" w:type="dxa"/>
        <w:tblInd w:w="-69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1070"/>
      </w:tblGrid>
      <w:tr w:rsidR="001E2B8F" w:rsidRPr="00BD38F4" w14:paraId="3F254982" w14:textId="77777777" w:rsidTr="00D96AB7">
        <w:trPr>
          <w:trHeight w:val="20"/>
        </w:trPr>
        <w:tc>
          <w:tcPr>
            <w:tcW w:w="11070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</w:tcPr>
          <w:p w14:paraId="5D58013E" w14:textId="77777777" w:rsidR="001E2B8F" w:rsidRDefault="001E2B8F" w:rsidP="009A0924">
            <w:pPr>
              <w:rPr>
                <w:rFonts w:ascii="Arial Narrow" w:hAnsi="Arial Narrow"/>
                <w:b/>
                <w:sz w:val="24"/>
                <w:szCs w:val="24"/>
              </w:rPr>
            </w:pPr>
            <w:r>
              <w:lastRenderedPageBreak/>
              <w:br w:type="page"/>
            </w:r>
            <w:r w:rsidRPr="00BD38F4">
              <w:rPr>
                <w:rFonts w:ascii="Arial Narrow" w:hAnsi="Arial Narrow"/>
                <w:b/>
                <w:sz w:val="24"/>
                <w:szCs w:val="24"/>
              </w:rPr>
              <w:t>APPLICATION COMPONENTS</w:t>
            </w:r>
          </w:p>
          <w:p w14:paraId="14348D81" w14:textId="77777777" w:rsidR="00441EEA" w:rsidRPr="00BD38F4" w:rsidRDefault="00441EEA" w:rsidP="009A0924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1E2B8F" w:rsidRPr="00BD38F4" w14:paraId="52362B44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481CA2F" w14:textId="77777777" w:rsidR="001E2B8F" w:rsidRPr="00BD38F4" w:rsidRDefault="001E2B8F" w:rsidP="0009651E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BD38F4">
              <w:rPr>
                <w:rFonts w:ascii="Arial Narrow" w:hAnsi="Arial Narrow"/>
                <w:b/>
                <w:sz w:val="24"/>
                <w:szCs w:val="24"/>
              </w:rPr>
              <w:t>Section E: Project Information</w:t>
            </w:r>
          </w:p>
        </w:tc>
      </w:tr>
      <w:tr w:rsidR="001E2B8F" w:rsidRPr="00BD38F4" w14:paraId="7BE45AF1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326A068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>Please describe the</w:t>
            </w:r>
            <w:r w:rsidR="00D96AB7">
              <w:rPr>
                <w:rFonts w:ascii="Arial Narrow" w:hAnsi="Arial Narrow"/>
                <w:sz w:val="24"/>
                <w:szCs w:val="24"/>
              </w:rPr>
              <w:t xml:space="preserve"> facility improvement project</w:t>
            </w:r>
            <w:r w:rsidR="00B403E7">
              <w:rPr>
                <w:rFonts w:ascii="Arial Narrow" w:hAnsi="Arial Narrow"/>
                <w:sz w:val="24"/>
                <w:szCs w:val="24"/>
              </w:rPr>
              <w:t>, detail the costs and anticipated time it will take to complete once started</w:t>
            </w:r>
            <w:r w:rsidR="00D96AB7">
              <w:rPr>
                <w:rFonts w:ascii="Arial Narrow" w:hAnsi="Arial Narrow"/>
                <w:sz w:val="24"/>
                <w:szCs w:val="24"/>
              </w:rPr>
              <w:t xml:space="preserve"> (please attach as an additional sheet)</w:t>
            </w:r>
          </w:p>
        </w:tc>
      </w:tr>
      <w:tr w:rsidR="001E2B8F" w:rsidRPr="00BD38F4" w14:paraId="0DA49A87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DC6F805" w14:textId="25F5C3D9" w:rsidR="00436E89" w:rsidRDefault="00436E89" w:rsidP="00436E89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>Why is this project necessary? How will this project help the facility meet/maintain high quality performance standards</w:t>
            </w:r>
            <w:r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="00EC7B15">
              <w:rPr>
                <w:rFonts w:ascii="Arial Narrow" w:hAnsi="Arial Narrow"/>
                <w:sz w:val="24"/>
                <w:szCs w:val="24"/>
              </w:rPr>
              <w:t>maintain best practices in</w:t>
            </w:r>
            <w:r w:rsidR="00E85EC8">
              <w:rPr>
                <w:rFonts w:ascii="Arial Narrow" w:hAnsi="Arial Narrow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t>health and safety</w:t>
            </w:r>
            <w:r w:rsidR="00EC7B15">
              <w:rPr>
                <w:rFonts w:ascii="Arial Narrow" w:hAnsi="Arial Narrow"/>
                <w:sz w:val="24"/>
                <w:szCs w:val="24"/>
              </w:rPr>
              <w:t xml:space="preserve"> protocols</w:t>
            </w:r>
            <w:r>
              <w:rPr>
                <w:rFonts w:ascii="Arial Narrow" w:hAnsi="Arial Narrow"/>
                <w:sz w:val="24"/>
                <w:szCs w:val="24"/>
              </w:rPr>
              <w:t>,</w:t>
            </w:r>
            <w:r w:rsidRPr="00BD38F4">
              <w:rPr>
                <w:rFonts w:ascii="Arial Narrow" w:hAnsi="Arial Narrow"/>
                <w:sz w:val="24"/>
                <w:szCs w:val="24"/>
              </w:rPr>
              <w:t xml:space="preserve"> and/or regulations</w:t>
            </w:r>
            <w:r>
              <w:rPr>
                <w:rFonts w:ascii="Arial Narrow" w:hAnsi="Arial Narrow"/>
                <w:sz w:val="24"/>
                <w:szCs w:val="24"/>
              </w:rPr>
              <w:t xml:space="preserve"> (please attach additional sheets if necessary)</w:t>
            </w:r>
            <w:r w:rsidRPr="00BD38F4">
              <w:rPr>
                <w:rFonts w:ascii="Arial Narrow" w:hAnsi="Arial Narrow"/>
                <w:sz w:val="24"/>
                <w:szCs w:val="24"/>
              </w:rPr>
              <w:t xml:space="preserve">?  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  <w:p w14:paraId="49960195" w14:textId="16657D8A" w:rsid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  <w:p w14:paraId="1AC77B76" w14:textId="77777777" w:rsid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  <w:p w14:paraId="71D82F89" w14:textId="77777777" w:rsidR="00D96AB7" w:rsidRP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2E0F92" w:rsidRPr="00BD38F4" w14:paraId="430A6F66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EC8D4FA" w14:textId="77777777" w:rsidR="002E0F92" w:rsidRPr="002E0F92" w:rsidRDefault="002E0F92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2E0F92">
              <w:rPr>
                <w:rFonts w:ascii="Arial Narrow" w:hAnsi="Arial Narrow"/>
                <w:sz w:val="24"/>
                <w:szCs w:val="24"/>
              </w:rPr>
              <w:t xml:space="preserve">Will your facility be at risk for losing any of your slots if you do not receive facility improvement funding? </w:t>
            </w:r>
          </w:p>
          <w:p w14:paraId="799F73E7" w14:textId="77777777" w:rsidR="002E0F92" w:rsidRDefault="002E0F92" w:rsidP="0079698A">
            <w:pPr>
              <w:pStyle w:val="ListParagraph"/>
              <w:numPr>
                <w:ilvl w:val="1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2E0F92">
              <w:rPr>
                <w:rFonts w:ascii="Arial Narrow" w:hAnsi="Arial Narrow"/>
                <w:sz w:val="24"/>
                <w:szCs w:val="24"/>
              </w:rPr>
              <w:t>If so, please explain why and how many slots will be at risk</w:t>
            </w:r>
            <w:r w:rsidR="00D96AB7">
              <w:rPr>
                <w:rFonts w:ascii="Arial Narrow" w:hAnsi="Arial Narrow"/>
                <w:sz w:val="24"/>
                <w:szCs w:val="24"/>
              </w:rPr>
              <w:t xml:space="preserve"> (please attach additional sheets if necessary)</w:t>
            </w:r>
            <w:r w:rsidRPr="002E0F92">
              <w:rPr>
                <w:rFonts w:ascii="Arial Narrow" w:hAnsi="Arial Narrow"/>
                <w:sz w:val="24"/>
                <w:szCs w:val="24"/>
              </w:rPr>
              <w:t xml:space="preserve">.  </w:t>
            </w:r>
          </w:p>
          <w:p w14:paraId="752E5322" w14:textId="77777777" w:rsid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  <w:p w14:paraId="0D38470D" w14:textId="77777777" w:rsidR="00D96AB7" w:rsidRP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E2B8F" w:rsidRPr="00BD38F4" w14:paraId="5BCF7F07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260864F" w14:textId="77777777" w:rsidR="001E2B8F" w:rsidRPr="00BD38F4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>Will this renovation increase your enrollment capacity?</w:t>
            </w:r>
          </w:p>
          <w:p w14:paraId="4C0D278A" w14:textId="77777777" w:rsidR="001E2B8F" w:rsidRDefault="001E2B8F" w:rsidP="0079698A">
            <w:pPr>
              <w:pStyle w:val="ListParagraph"/>
              <w:numPr>
                <w:ilvl w:val="1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BD38F4">
              <w:rPr>
                <w:rFonts w:ascii="Arial Narrow" w:hAnsi="Arial Narrow"/>
                <w:sz w:val="24"/>
                <w:szCs w:val="24"/>
              </w:rPr>
              <w:t>If so, please explain how and by how many slots</w:t>
            </w:r>
            <w:r w:rsidR="00D96AB7">
              <w:rPr>
                <w:rFonts w:ascii="Arial Narrow" w:hAnsi="Arial Narrow"/>
                <w:sz w:val="24"/>
                <w:szCs w:val="24"/>
              </w:rPr>
              <w:t xml:space="preserve"> (please attach additional sheets if necessary)</w:t>
            </w:r>
            <w:r w:rsidRPr="00BD38F4">
              <w:rPr>
                <w:rFonts w:ascii="Arial Narrow" w:hAnsi="Arial Narrow"/>
                <w:sz w:val="24"/>
                <w:szCs w:val="24"/>
              </w:rPr>
              <w:t>.</w:t>
            </w:r>
          </w:p>
          <w:p w14:paraId="2FB2C4BC" w14:textId="77777777" w:rsid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  <w:p w14:paraId="7832247B" w14:textId="77777777" w:rsid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  <w:p w14:paraId="36AE67C3" w14:textId="77777777" w:rsidR="00D96AB7" w:rsidRPr="00D96AB7" w:rsidRDefault="00D96AB7" w:rsidP="00D96AB7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1E2B8F" w:rsidRPr="00BD38F4" w14:paraId="353243A6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2490B8E" w14:textId="77777777" w:rsidR="001E2B8F" w:rsidRPr="00FE611F" w:rsidRDefault="001E2B8F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f the project is estimated to cost more than $</w:t>
            </w:r>
            <w:r w:rsidR="00C66221">
              <w:rPr>
                <w:rFonts w:ascii="Arial Narrow" w:hAnsi="Arial Narrow"/>
                <w:sz w:val="24"/>
                <w:szCs w:val="24"/>
              </w:rPr>
              <w:t>25</w:t>
            </w:r>
            <w:r w:rsidR="00E82D77">
              <w:rPr>
                <w:rFonts w:ascii="Arial Narrow" w:hAnsi="Arial Narrow"/>
                <w:sz w:val="24"/>
                <w:szCs w:val="24"/>
              </w:rPr>
              <w:t>,000</w:t>
            </w:r>
            <w:r w:rsidR="00403408">
              <w:rPr>
                <w:rFonts w:ascii="Arial Narrow" w:hAnsi="Arial Narrow"/>
                <w:sz w:val="24"/>
                <w:szCs w:val="24"/>
              </w:rPr>
              <w:t xml:space="preserve"> (Commercial Facility)</w:t>
            </w:r>
            <w:r w:rsidR="0012057C">
              <w:rPr>
                <w:rFonts w:ascii="Arial Narrow" w:hAnsi="Arial Narrow"/>
                <w:sz w:val="24"/>
                <w:szCs w:val="24"/>
              </w:rPr>
              <w:t xml:space="preserve"> or $12,500 (Residential Facility)</w:t>
            </w:r>
            <w:r>
              <w:rPr>
                <w:rFonts w:ascii="Arial Narrow" w:hAnsi="Arial Narrow"/>
                <w:sz w:val="24"/>
                <w:szCs w:val="24"/>
              </w:rPr>
              <w:t>, will you be able to contribute needed funds</w:t>
            </w:r>
            <w:r w:rsidR="00FE611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FE611F">
              <w:rPr>
                <w:rFonts w:ascii="Arial Narrow" w:hAnsi="Arial Narrow"/>
                <w:sz w:val="24"/>
                <w:szCs w:val="24"/>
              </w:rPr>
              <w:t xml:space="preserve">to ensure completion?  </w:t>
            </w:r>
          </w:p>
          <w:p w14:paraId="074D2287" w14:textId="77777777" w:rsidR="001E2B8F" w:rsidRPr="00BD38F4" w:rsidRDefault="001E2B8F" w:rsidP="0079698A">
            <w:pPr>
              <w:pStyle w:val="ListParagraph"/>
              <w:numPr>
                <w:ilvl w:val="1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 w:rsidRPr="006555C7">
              <w:rPr>
                <w:rFonts w:ascii="Arial Narrow" w:hAnsi="Arial Narrow"/>
                <w:sz w:val="24"/>
                <w:szCs w:val="24"/>
              </w:rPr>
              <w:t>If yes, how much</w:t>
            </w:r>
            <w:r w:rsidR="00441EEA">
              <w:rPr>
                <w:rFonts w:ascii="Arial Narrow" w:hAnsi="Arial Narrow"/>
                <w:sz w:val="24"/>
                <w:szCs w:val="24"/>
              </w:rPr>
              <w:t xml:space="preserve"> can</w:t>
            </w:r>
            <w:r>
              <w:rPr>
                <w:rFonts w:ascii="Arial Narrow" w:hAnsi="Arial Narrow"/>
                <w:sz w:val="24"/>
                <w:szCs w:val="24"/>
              </w:rPr>
              <w:t xml:space="preserve"> you contribute</w:t>
            </w:r>
            <w:r w:rsidRPr="006555C7">
              <w:rPr>
                <w:rFonts w:ascii="Arial Narrow" w:hAnsi="Arial Narrow"/>
                <w:sz w:val="24"/>
                <w:szCs w:val="24"/>
              </w:rPr>
              <w:t>?</w:t>
            </w:r>
            <w:r w:rsidRPr="00BD38F4">
              <w:rPr>
                <w:rFonts w:ascii="Arial Narrow" w:hAnsi="Arial Narrow"/>
                <w:sz w:val="24"/>
                <w:szCs w:val="24"/>
              </w:rPr>
              <w:tab/>
            </w:r>
          </w:p>
        </w:tc>
      </w:tr>
      <w:tr w:rsidR="00E82D77" w:rsidRPr="00BD38F4" w14:paraId="540F3104" w14:textId="77777777" w:rsidTr="00D96AB7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45A1064" w14:textId="3D90C127" w:rsidR="00E82D77" w:rsidRDefault="00441EEA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Has this site previously receiv</w:t>
            </w:r>
            <w:r w:rsidR="00E82D77">
              <w:rPr>
                <w:rFonts w:ascii="Arial Narrow" w:hAnsi="Arial Narrow"/>
                <w:sz w:val="24"/>
                <w:szCs w:val="24"/>
              </w:rPr>
              <w:t>ed for support through the Facilit</w:t>
            </w:r>
            <w:r w:rsidR="00436E89">
              <w:rPr>
                <w:rFonts w:ascii="Arial Narrow" w:hAnsi="Arial Narrow"/>
                <w:sz w:val="24"/>
                <w:szCs w:val="24"/>
              </w:rPr>
              <w:t>ies</w:t>
            </w:r>
            <w:r w:rsidR="00E82D77">
              <w:rPr>
                <w:rFonts w:ascii="Arial Narrow" w:hAnsi="Arial Narrow"/>
                <w:sz w:val="24"/>
                <w:szCs w:val="24"/>
              </w:rPr>
              <w:t xml:space="preserve"> Fund?</w:t>
            </w:r>
          </w:p>
          <w:p w14:paraId="6E33CB67" w14:textId="77777777" w:rsidR="00E82D77" w:rsidRPr="00BD38F4" w:rsidRDefault="00E82D77" w:rsidP="0079698A">
            <w:pPr>
              <w:pStyle w:val="ListParagraph"/>
              <w:numPr>
                <w:ilvl w:val="1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f yes, when?</w:t>
            </w:r>
          </w:p>
        </w:tc>
      </w:tr>
      <w:tr w:rsidR="00E82D77" w:rsidRPr="00BD38F4" w14:paraId="379CA716" w14:textId="77777777" w:rsidTr="0019639A">
        <w:trPr>
          <w:trHeight w:val="20"/>
        </w:trPr>
        <w:tc>
          <w:tcPr>
            <w:tcW w:w="110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nil"/>
              <w:right w:val="single" w:sz="4" w:space="0" w:color="808080" w:themeColor="background1" w:themeShade="80"/>
            </w:tcBorders>
            <w:shd w:val="clear" w:color="auto" w:fill="A6A6A6" w:themeFill="background1" w:themeFillShade="A6"/>
          </w:tcPr>
          <w:p w14:paraId="65D8575E" w14:textId="77777777" w:rsidR="00E82D77" w:rsidRPr="00BD38F4" w:rsidRDefault="00646856" w:rsidP="0079698A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ttachments</w:t>
            </w:r>
          </w:p>
        </w:tc>
      </w:tr>
      <w:tr w:rsidR="00646856" w:rsidRPr="00BD38F4" w14:paraId="67E6649D" w14:textId="77777777" w:rsidTr="00963748">
        <w:trPr>
          <w:trHeight w:val="1753"/>
        </w:trPr>
        <w:tc>
          <w:tcPr>
            <w:tcW w:w="11070" w:type="dxa"/>
            <w:tcBorders>
              <w:top w:val="nil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FC2CD17" w14:textId="77777777" w:rsidR="00441EEA" w:rsidRDefault="00441EEA" w:rsidP="00963748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ompleted CCFF Project Budget Template</w:t>
            </w:r>
          </w:p>
          <w:p w14:paraId="3F429384" w14:textId="77777777" w:rsidR="00646856" w:rsidRDefault="00441EEA" w:rsidP="00963748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</w:t>
            </w:r>
            <w:r w:rsidR="00646856" w:rsidRPr="00646856">
              <w:rPr>
                <w:rFonts w:ascii="Arial Narrow" w:hAnsi="Arial Narrow"/>
                <w:sz w:val="24"/>
                <w:szCs w:val="24"/>
              </w:rPr>
              <w:t xml:space="preserve">wo (2) </w:t>
            </w:r>
            <w:r w:rsidR="00B403E7">
              <w:rPr>
                <w:rFonts w:ascii="Arial Narrow" w:hAnsi="Arial Narrow"/>
                <w:sz w:val="24"/>
                <w:szCs w:val="24"/>
              </w:rPr>
              <w:t xml:space="preserve">comparable </w:t>
            </w:r>
            <w:r w:rsidR="00646856" w:rsidRPr="00646856">
              <w:rPr>
                <w:rFonts w:ascii="Arial Narrow" w:hAnsi="Arial Narrow"/>
                <w:sz w:val="24"/>
                <w:szCs w:val="24"/>
              </w:rPr>
              <w:t xml:space="preserve">written price quotes for the requested repairs, renovations, or purchase of large appliances from </w:t>
            </w:r>
            <w:r w:rsidR="0099240B">
              <w:rPr>
                <w:rFonts w:ascii="Arial Narrow" w:hAnsi="Arial Narrow"/>
                <w:sz w:val="24"/>
                <w:szCs w:val="24"/>
              </w:rPr>
              <w:t>contractors/r</w:t>
            </w:r>
            <w:r w:rsidR="00646856" w:rsidRPr="00646856">
              <w:rPr>
                <w:rFonts w:ascii="Arial Narrow" w:hAnsi="Arial Narrow"/>
                <w:sz w:val="24"/>
                <w:szCs w:val="24"/>
              </w:rPr>
              <w:t xml:space="preserve">enovation </w:t>
            </w:r>
            <w:r w:rsidR="0099240B">
              <w:rPr>
                <w:rFonts w:ascii="Arial Narrow" w:hAnsi="Arial Narrow"/>
                <w:sz w:val="24"/>
                <w:szCs w:val="24"/>
              </w:rPr>
              <w:t>f</w:t>
            </w:r>
            <w:r w:rsidR="00646856" w:rsidRPr="00646856">
              <w:rPr>
                <w:rFonts w:ascii="Arial Narrow" w:hAnsi="Arial Narrow"/>
                <w:sz w:val="24"/>
                <w:szCs w:val="24"/>
              </w:rPr>
              <w:t>irms that are</w:t>
            </w:r>
            <w:r w:rsidR="00CB2530">
              <w:rPr>
                <w:rFonts w:ascii="Arial Narrow" w:hAnsi="Arial Narrow"/>
                <w:sz w:val="24"/>
                <w:szCs w:val="24"/>
              </w:rPr>
              <w:t xml:space="preserve"> insured and</w:t>
            </w:r>
            <w:r w:rsidR="00646856" w:rsidRPr="00646856">
              <w:rPr>
                <w:rFonts w:ascii="Arial Narrow" w:hAnsi="Arial Narrow"/>
                <w:sz w:val="24"/>
                <w:szCs w:val="24"/>
              </w:rPr>
              <w:t xml:space="preserve"> licensed </w:t>
            </w:r>
            <w:r w:rsidR="00FE611F">
              <w:rPr>
                <w:rFonts w:ascii="Arial Narrow" w:hAnsi="Arial Narrow"/>
                <w:sz w:val="24"/>
                <w:szCs w:val="24"/>
              </w:rPr>
              <w:t>in Philadelphia</w:t>
            </w:r>
          </w:p>
          <w:p w14:paraId="78221693" w14:textId="77777777" w:rsidR="00B403E7" w:rsidRDefault="00B403E7" w:rsidP="00963748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List of permit(s) required </w:t>
            </w:r>
            <w:r w:rsidR="0036149B">
              <w:rPr>
                <w:rFonts w:ascii="Arial Narrow" w:hAnsi="Arial Narrow"/>
                <w:sz w:val="24"/>
                <w:szCs w:val="24"/>
              </w:rPr>
              <w:t>for the requested renovation (</w:t>
            </w:r>
            <w:r w:rsidR="0036149B">
              <w:rPr>
                <w:rFonts w:ascii="Arial Narrow" w:hAnsi="Arial Narrow"/>
                <w:i/>
                <w:sz w:val="24"/>
                <w:szCs w:val="24"/>
              </w:rPr>
              <w:t>if applicable</w:t>
            </w:r>
            <w:r w:rsidR="0036149B">
              <w:rPr>
                <w:rFonts w:ascii="Arial Narrow" w:hAnsi="Arial Narrow"/>
                <w:sz w:val="24"/>
                <w:szCs w:val="24"/>
              </w:rPr>
              <w:t>)</w:t>
            </w:r>
          </w:p>
          <w:p w14:paraId="4EC90D9F" w14:textId="77777777" w:rsidR="0099240B" w:rsidRPr="00FE611F" w:rsidRDefault="00FE611F" w:rsidP="00963748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ity of Philadelphia Contractor License for the selected contractor(s)</w:t>
            </w:r>
          </w:p>
          <w:p w14:paraId="121C6F4C" w14:textId="68F99C17" w:rsidR="00646856" w:rsidRDefault="00646856" w:rsidP="00963748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 w:rsidRPr="00646856">
              <w:rPr>
                <w:rFonts w:ascii="Arial Narrow" w:hAnsi="Arial Narrow"/>
                <w:sz w:val="24"/>
                <w:szCs w:val="24"/>
              </w:rPr>
              <w:t xml:space="preserve">Statement of cash on hand for project match </w:t>
            </w:r>
            <w:r w:rsidRPr="00646856">
              <w:rPr>
                <w:rFonts w:ascii="Arial Narrow" w:hAnsi="Arial Narrow"/>
                <w:i/>
                <w:sz w:val="24"/>
                <w:szCs w:val="24"/>
              </w:rPr>
              <w:t>(if applicable)</w:t>
            </w:r>
            <w:r w:rsidR="004D3E26">
              <w:rPr>
                <w:rFonts w:ascii="Arial Narrow" w:hAnsi="Arial Narrow"/>
                <w:i/>
                <w:sz w:val="24"/>
                <w:szCs w:val="24"/>
              </w:rPr>
              <w:t xml:space="preserve"> </w:t>
            </w:r>
          </w:p>
        </w:tc>
      </w:tr>
    </w:tbl>
    <w:p w14:paraId="0CAEC91C" w14:textId="77777777" w:rsidR="0079531B" w:rsidRDefault="0079531B" w:rsidP="00326AA8">
      <w:pPr>
        <w:spacing w:after="0" w:line="240" w:lineRule="auto"/>
      </w:pPr>
    </w:p>
    <w:sectPr w:rsidR="0079531B" w:rsidSect="00142D74">
      <w:footerReference w:type="default" r:id="rId8"/>
      <w:footerReference w:type="first" r:id="rId9"/>
      <w:pgSz w:w="12240" w:h="15840" w:code="1"/>
      <w:pgMar w:top="1080" w:right="1440" w:bottom="1080" w:left="144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9E8505" w14:textId="77777777" w:rsidR="00B403E7" w:rsidRDefault="00B403E7" w:rsidP="0078261D">
      <w:pPr>
        <w:spacing w:after="0" w:line="240" w:lineRule="auto"/>
      </w:pPr>
      <w:r>
        <w:separator/>
      </w:r>
    </w:p>
  </w:endnote>
  <w:endnote w:type="continuationSeparator" w:id="0">
    <w:p w14:paraId="3A434E6A" w14:textId="77777777" w:rsidR="00B403E7" w:rsidRDefault="00B403E7" w:rsidP="00782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48DB63" w14:textId="285C3CD1" w:rsidR="00B403E7" w:rsidRPr="00C66221" w:rsidRDefault="00B403E7" w:rsidP="00C66221">
    <w:pPr>
      <w:pStyle w:val="Footer"/>
      <w:jc w:val="right"/>
    </w:pPr>
    <w:r>
      <w:rPr>
        <w:rFonts w:ascii="Arial Narrow" w:hAnsi="Arial Narrow"/>
        <w:sz w:val="20"/>
      </w:rPr>
      <w:t>City of Philadelphia: Child Care Facilit</w:t>
    </w:r>
    <w:r w:rsidR="003836C3">
      <w:rPr>
        <w:rFonts w:ascii="Arial Narrow" w:hAnsi="Arial Narrow"/>
        <w:sz w:val="20"/>
      </w:rPr>
      <w:t>ies</w:t>
    </w:r>
    <w:r>
      <w:rPr>
        <w:rFonts w:ascii="Arial Narrow" w:hAnsi="Arial Narrow"/>
        <w:sz w:val="20"/>
      </w:rPr>
      <w:t xml:space="preserve"> Fund</w:t>
    </w:r>
    <w:r w:rsidRPr="00646856">
      <w:rPr>
        <w:rFonts w:ascii="Arial Narrow" w:hAnsi="Arial Narrow"/>
        <w:sz w:val="20"/>
      </w:rPr>
      <w:t xml:space="preserve"> Application –</w:t>
    </w:r>
    <w:r w:rsidR="0012057C">
      <w:rPr>
        <w:rFonts w:ascii="Arial Narrow" w:hAnsi="Arial Narrow"/>
        <w:sz w:val="20"/>
      </w:rPr>
      <w:t xml:space="preserve"> </w:t>
    </w:r>
    <w:r w:rsidR="00AA3FF0">
      <w:rPr>
        <w:rFonts w:ascii="Arial Narrow" w:hAnsi="Arial Narrow"/>
        <w:sz w:val="20"/>
      </w:rPr>
      <w:t>FY</w:t>
    </w:r>
    <w:r w:rsidR="00436E89">
      <w:rPr>
        <w:rFonts w:ascii="Arial Narrow" w:hAnsi="Arial Narrow"/>
        <w:sz w:val="20"/>
      </w:rPr>
      <w:t>2</w:t>
    </w:r>
    <w:r w:rsidR="001C2ECE">
      <w:rPr>
        <w:rFonts w:ascii="Arial Narrow" w:hAnsi="Arial Narrow"/>
        <w:sz w:val="20"/>
      </w:rPr>
      <w:t>2</w:t>
    </w:r>
    <w:r w:rsidRPr="00646856">
      <w:rPr>
        <w:rFonts w:ascii="Arial Narrow" w:hAnsi="Arial Narrow"/>
        <w:sz w:val="20"/>
      </w:rPr>
      <w:t xml:space="preserve">         </w:t>
    </w:r>
    <w:r w:rsidRPr="00FB44E5">
      <w:rPr>
        <w:rFonts w:ascii="Arial Narrow" w:hAnsi="Arial Narrow"/>
        <w:sz w:val="20"/>
      </w:rPr>
      <w:t xml:space="preserve">Page </w:t>
    </w:r>
    <w:r w:rsidRPr="00FB44E5">
      <w:rPr>
        <w:rFonts w:ascii="Arial Narrow" w:hAnsi="Arial Narrow"/>
        <w:sz w:val="20"/>
      </w:rPr>
      <w:fldChar w:fldCharType="begin"/>
    </w:r>
    <w:r w:rsidRPr="00FB44E5">
      <w:rPr>
        <w:rFonts w:ascii="Arial Narrow" w:hAnsi="Arial Narrow"/>
        <w:sz w:val="20"/>
      </w:rPr>
      <w:instrText xml:space="preserve"> PAGE  \* Arabic  \* MERGEFORMAT </w:instrText>
    </w:r>
    <w:r w:rsidRPr="00FB44E5">
      <w:rPr>
        <w:rFonts w:ascii="Arial Narrow" w:hAnsi="Arial Narrow"/>
        <w:sz w:val="20"/>
      </w:rPr>
      <w:fldChar w:fldCharType="separate"/>
    </w:r>
    <w:r w:rsidR="007F1EB5">
      <w:rPr>
        <w:rFonts w:ascii="Arial Narrow" w:hAnsi="Arial Narrow"/>
        <w:noProof/>
        <w:sz w:val="20"/>
      </w:rPr>
      <w:t>1</w:t>
    </w:r>
    <w:r w:rsidRPr="00FB44E5">
      <w:rPr>
        <w:rFonts w:ascii="Arial Narrow" w:hAnsi="Arial Narrow"/>
        <w:sz w:val="20"/>
      </w:rPr>
      <w:fldChar w:fldCharType="end"/>
    </w:r>
    <w:r w:rsidRPr="00FB44E5">
      <w:rPr>
        <w:rFonts w:ascii="Arial Narrow" w:hAnsi="Arial Narrow"/>
        <w:sz w:val="20"/>
      </w:rPr>
      <w:t xml:space="preserve"> of </w:t>
    </w:r>
    <w:r w:rsidRPr="00FB44E5">
      <w:rPr>
        <w:rFonts w:ascii="Arial Narrow" w:hAnsi="Arial Narrow"/>
        <w:sz w:val="20"/>
      </w:rPr>
      <w:fldChar w:fldCharType="begin"/>
    </w:r>
    <w:r w:rsidRPr="00FB44E5">
      <w:rPr>
        <w:rFonts w:ascii="Arial Narrow" w:hAnsi="Arial Narrow"/>
        <w:sz w:val="20"/>
      </w:rPr>
      <w:instrText xml:space="preserve"> NUMPAGES  \* Arabic  \* MERGEFORMAT </w:instrText>
    </w:r>
    <w:r w:rsidRPr="00FB44E5">
      <w:rPr>
        <w:rFonts w:ascii="Arial Narrow" w:hAnsi="Arial Narrow"/>
        <w:sz w:val="20"/>
      </w:rPr>
      <w:fldChar w:fldCharType="separate"/>
    </w:r>
    <w:r w:rsidR="007F1EB5">
      <w:rPr>
        <w:rFonts w:ascii="Arial Narrow" w:hAnsi="Arial Narrow"/>
        <w:noProof/>
        <w:sz w:val="20"/>
      </w:rPr>
      <w:t>6</w:t>
    </w:r>
    <w:r w:rsidRPr="00FB44E5">
      <w:rPr>
        <w:rFonts w:ascii="Arial Narrow" w:hAnsi="Arial Narrow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DDE75" w14:textId="77777777" w:rsidR="00B403E7" w:rsidRDefault="00B403E7" w:rsidP="008067E7">
    <w:pPr>
      <w:pStyle w:val="Footer"/>
      <w:jc w:val="right"/>
    </w:pPr>
    <w:r>
      <w:rPr>
        <w:rFonts w:ascii="Arial Narrow" w:hAnsi="Arial Narrow"/>
        <w:sz w:val="20"/>
      </w:rPr>
      <w:t>City of Philadelphia: Child Care Facility Fund</w:t>
    </w:r>
    <w:r w:rsidRPr="00646856">
      <w:rPr>
        <w:rFonts w:ascii="Arial Narrow" w:hAnsi="Arial Narrow"/>
        <w:sz w:val="20"/>
      </w:rPr>
      <w:t xml:space="preserve"> Application – STAR 3 &amp; 4 Commercial Center and Group Facilities         </w:t>
    </w:r>
    <w:r w:rsidRPr="00FB44E5">
      <w:rPr>
        <w:rFonts w:ascii="Arial Narrow" w:hAnsi="Arial Narrow"/>
        <w:sz w:val="20"/>
      </w:rPr>
      <w:t xml:space="preserve">Page </w:t>
    </w:r>
    <w:r w:rsidRPr="00FB44E5">
      <w:rPr>
        <w:rFonts w:ascii="Arial Narrow" w:hAnsi="Arial Narrow"/>
        <w:sz w:val="20"/>
      </w:rPr>
      <w:fldChar w:fldCharType="begin"/>
    </w:r>
    <w:r w:rsidRPr="00FB44E5">
      <w:rPr>
        <w:rFonts w:ascii="Arial Narrow" w:hAnsi="Arial Narrow"/>
        <w:sz w:val="20"/>
      </w:rPr>
      <w:instrText xml:space="preserve"> PAGE  \* Arabic  \* MERGEFORMAT </w:instrText>
    </w:r>
    <w:r w:rsidRPr="00FB44E5">
      <w:rPr>
        <w:rFonts w:ascii="Arial Narrow" w:hAnsi="Arial Narrow"/>
        <w:sz w:val="20"/>
      </w:rPr>
      <w:fldChar w:fldCharType="separate"/>
    </w:r>
    <w:r>
      <w:rPr>
        <w:rFonts w:ascii="Arial Narrow" w:hAnsi="Arial Narrow"/>
        <w:noProof/>
        <w:sz w:val="20"/>
      </w:rPr>
      <w:t>1</w:t>
    </w:r>
    <w:r w:rsidRPr="00FB44E5">
      <w:rPr>
        <w:rFonts w:ascii="Arial Narrow" w:hAnsi="Arial Narrow"/>
        <w:sz w:val="20"/>
      </w:rPr>
      <w:fldChar w:fldCharType="end"/>
    </w:r>
    <w:r w:rsidRPr="00FB44E5">
      <w:rPr>
        <w:rFonts w:ascii="Arial Narrow" w:hAnsi="Arial Narrow"/>
        <w:sz w:val="20"/>
      </w:rPr>
      <w:t xml:space="preserve"> of </w:t>
    </w:r>
    <w:r w:rsidRPr="00FB44E5">
      <w:rPr>
        <w:rFonts w:ascii="Arial Narrow" w:hAnsi="Arial Narrow"/>
        <w:sz w:val="20"/>
      </w:rPr>
      <w:fldChar w:fldCharType="begin"/>
    </w:r>
    <w:r w:rsidRPr="00FB44E5">
      <w:rPr>
        <w:rFonts w:ascii="Arial Narrow" w:hAnsi="Arial Narrow"/>
        <w:sz w:val="20"/>
      </w:rPr>
      <w:instrText xml:space="preserve"> NUMPAGES  \* Arabic  \* MERGEFORMAT </w:instrText>
    </w:r>
    <w:r w:rsidRPr="00FB44E5">
      <w:rPr>
        <w:rFonts w:ascii="Arial Narrow" w:hAnsi="Arial Narrow"/>
        <w:sz w:val="20"/>
      </w:rPr>
      <w:fldChar w:fldCharType="separate"/>
    </w:r>
    <w:r w:rsidR="007F1EB5">
      <w:rPr>
        <w:rFonts w:ascii="Arial Narrow" w:hAnsi="Arial Narrow"/>
        <w:noProof/>
        <w:sz w:val="20"/>
      </w:rPr>
      <w:t>6</w:t>
    </w:r>
    <w:r w:rsidRPr="00FB44E5">
      <w:rPr>
        <w:rFonts w:ascii="Arial Narrow" w:hAnsi="Arial Narrow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025AB9" w14:textId="77777777" w:rsidR="00B403E7" w:rsidRDefault="00B403E7" w:rsidP="0078261D">
      <w:pPr>
        <w:spacing w:after="0" w:line="240" w:lineRule="auto"/>
      </w:pPr>
      <w:r>
        <w:separator/>
      </w:r>
    </w:p>
  </w:footnote>
  <w:footnote w:type="continuationSeparator" w:id="0">
    <w:p w14:paraId="1408791F" w14:textId="77777777" w:rsidR="00B403E7" w:rsidRDefault="00B403E7" w:rsidP="007826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19034C"/>
    <w:multiLevelType w:val="hybridMultilevel"/>
    <w:tmpl w:val="BD365E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BB0E50"/>
    <w:multiLevelType w:val="hybridMultilevel"/>
    <w:tmpl w:val="974CEC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7F4861"/>
    <w:multiLevelType w:val="multilevel"/>
    <w:tmpl w:val="CCC2D444"/>
    <w:lvl w:ilvl="0">
      <w:start w:val="1"/>
      <w:numFmt w:val="lowerRoman"/>
      <w:lvlText w:val="%1."/>
      <w:lvlJc w:val="righ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3" w15:restartNumberingAfterBreak="0">
    <w:nsid w:val="4D5D2F16"/>
    <w:multiLevelType w:val="hybridMultilevel"/>
    <w:tmpl w:val="28EAFB8A"/>
    <w:lvl w:ilvl="0" w:tplc="69EA9CE6">
      <w:start w:val="1"/>
      <w:numFmt w:val="bullet"/>
      <w:lvlText w:val="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C50E67"/>
    <w:multiLevelType w:val="hybridMultilevel"/>
    <w:tmpl w:val="F8B24A70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ECB6738"/>
    <w:multiLevelType w:val="hybridMultilevel"/>
    <w:tmpl w:val="5D248F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9614B"/>
    <w:multiLevelType w:val="hybridMultilevel"/>
    <w:tmpl w:val="B0FE6C8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DW1NDQ3szAxNjZR0lEKTi0uzszPAykwqQUAr+7UNywAAAA="/>
  </w:docVars>
  <w:rsids>
    <w:rsidRoot w:val="0079531B"/>
    <w:rsid w:val="0006016D"/>
    <w:rsid w:val="000711A1"/>
    <w:rsid w:val="000748DF"/>
    <w:rsid w:val="0009651E"/>
    <w:rsid w:val="001125B2"/>
    <w:rsid w:val="0012057C"/>
    <w:rsid w:val="00121A70"/>
    <w:rsid w:val="00142D74"/>
    <w:rsid w:val="0014737C"/>
    <w:rsid w:val="00150495"/>
    <w:rsid w:val="00185A38"/>
    <w:rsid w:val="0019639A"/>
    <w:rsid w:val="001A499F"/>
    <w:rsid w:val="001C2ECE"/>
    <w:rsid w:val="001C3FFC"/>
    <w:rsid w:val="001E2B8F"/>
    <w:rsid w:val="002B6DA5"/>
    <w:rsid w:val="002E0F92"/>
    <w:rsid w:val="00326AA8"/>
    <w:rsid w:val="00331407"/>
    <w:rsid w:val="00350F33"/>
    <w:rsid w:val="0036149B"/>
    <w:rsid w:val="00382630"/>
    <w:rsid w:val="003836C3"/>
    <w:rsid w:val="003A0E9B"/>
    <w:rsid w:val="00403408"/>
    <w:rsid w:val="00416D4B"/>
    <w:rsid w:val="00433D77"/>
    <w:rsid w:val="00436E89"/>
    <w:rsid w:val="004379E9"/>
    <w:rsid w:val="00441EEA"/>
    <w:rsid w:val="004D3E26"/>
    <w:rsid w:val="00513051"/>
    <w:rsid w:val="00570AF9"/>
    <w:rsid w:val="00574003"/>
    <w:rsid w:val="005765BD"/>
    <w:rsid w:val="005A17DF"/>
    <w:rsid w:val="005A29CF"/>
    <w:rsid w:val="005B33F1"/>
    <w:rsid w:val="005F2067"/>
    <w:rsid w:val="00634E06"/>
    <w:rsid w:val="00646856"/>
    <w:rsid w:val="0065696D"/>
    <w:rsid w:val="006C5570"/>
    <w:rsid w:val="00752141"/>
    <w:rsid w:val="0077415C"/>
    <w:rsid w:val="0078261D"/>
    <w:rsid w:val="007947D5"/>
    <w:rsid w:val="0079531B"/>
    <w:rsid w:val="0079698A"/>
    <w:rsid w:val="00796A35"/>
    <w:rsid w:val="007B6D62"/>
    <w:rsid w:val="007C40D0"/>
    <w:rsid w:val="007D6ECA"/>
    <w:rsid w:val="007F1EB5"/>
    <w:rsid w:val="008067E7"/>
    <w:rsid w:val="00812426"/>
    <w:rsid w:val="00816762"/>
    <w:rsid w:val="008E185B"/>
    <w:rsid w:val="008E3148"/>
    <w:rsid w:val="008F21A4"/>
    <w:rsid w:val="0090343E"/>
    <w:rsid w:val="00920210"/>
    <w:rsid w:val="00937FFD"/>
    <w:rsid w:val="00963748"/>
    <w:rsid w:val="00977441"/>
    <w:rsid w:val="0099240B"/>
    <w:rsid w:val="009A0924"/>
    <w:rsid w:val="009C2F91"/>
    <w:rsid w:val="00A14C8B"/>
    <w:rsid w:val="00A75BA7"/>
    <w:rsid w:val="00A90481"/>
    <w:rsid w:val="00A96F95"/>
    <w:rsid w:val="00AA3FF0"/>
    <w:rsid w:val="00AA65E2"/>
    <w:rsid w:val="00AB41E8"/>
    <w:rsid w:val="00AD1A63"/>
    <w:rsid w:val="00B224BD"/>
    <w:rsid w:val="00B354D3"/>
    <w:rsid w:val="00B403E7"/>
    <w:rsid w:val="00B4191D"/>
    <w:rsid w:val="00B55B65"/>
    <w:rsid w:val="00B62671"/>
    <w:rsid w:val="00BA7EC4"/>
    <w:rsid w:val="00BD38F4"/>
    <w:rsid w:val="00C05C10"/>
    <w:rsid w:val="00C16682"/>
    <w:rsid w:val="00C66221"/>
    <w:rsid w:val="00C732FE"/>
    <w:rsid w:val="00CB2530"/>
    <w:rsid w:val="00CB2A09"/>
    <w:rsid w:val="00CB7113"/>
    <w:rsid w:val="00CD6836"/>
    <w:rsid w:val="00D7291B"/>
    <w:rsid w:val="00D84626"/>
    <w:rsid w:val="00D96AB7"/>
    <w:rsid w:val="00DC75B2"/>
    <w:rsid w:val="00E00195"/>
    <w:rsid w:val="00E54DB8"/>
    <w:rsid w:val="00E82D77"/>
    <w:rsid w:val="00E85EC8"/>
    <w:rsid w:val="00EC703F"/>
    <w:rsid w:val="00EC7B15"/>
    <w:rsid w:val="00ED5C92"/>
    <w:rsid w:val="00F0295C"/>
    <w:rsid w:val="00F048B6"/>
    <w:rsid w:val="00F050DF"/>
    <w:rsid w:val="00F421FC"/>
    <w:rsid w:val="00F43121"/>
    <w:rsid w:val="00F54575"/>
    <w:rsid w:val="00F5762A"/>
    <w:rsid w:val="00F6093C"/>
    <w:rsid w:val="00F74455"/>
    <w:rsid w:val="00F75534"/>
    <w:rsid w:val="00FE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199EE57C"/>
  <w15:docId w15:val="{C0C393A2-3064-4EED-9FE2-0B837A789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3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31B"/>
    <w:pPr>
      <w:ind w:left="720"/>
      <w:contextualSpacing/>
    </w:pPr>
  </w:style>
  <w:style w:type="table" w:styleId="TableGrid">
    <w:name w:val="Table Grid"/>
    <w:basedOn w:val="TableNormal"/>
    <w:uiPriority w:val="59"/>
    <w:rsid w:val="007953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826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26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26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6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6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6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6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82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61D"/>
  </w:style>
  <w:style w:type="paragraph" w:styleId="Footer">
    <w:name w:val="footer"/>
    <w:basedOn w:val="Normal"/>
    <w:link w:val="FooterChar"/>
    <w:uiPriority w:val="99"/>
    <w:unhideWhenUsed/>
    <w:rsid w:val="00782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61D"/>
  </w:style>
  <w:style w:type="paragraph" w:styleId="FootnoteText">
    <w:name w:val="footnote text"/>
    <w:basedOn w:val="Normal"/>
    <w:link w:val="FootnoteTextChar"/>
    <w:uiPriority w:val="99"/>
    <w:semiHidden/>
    <w:unhideWhenUsed/>
    <w:rsid w:val="00BD38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38F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38F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737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737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737C"/>
    <w:rPr>
      <w:vertAlign w:val="superscript"/>
    </w:rPr>
  </w:style>
  <w:style w:type="paragraph" w:styleId="NoSpacing">
    <w:name w:val="No Spacing"/>
    <w:link w:val="NoSpacingChar"/>
    <w:uiPriority w:val="1"/>
    <w:qFormat/>
    <w:rsid w:val="00142D74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142D74"/>
    <w:rPr>
      <w:rFonts w:eastAsiaTheme="minorEastAsia"/>
      <w:lang w:eastAsia="ja-JP"/>
    </w:rPr>
  </w:style>
  <w:style w:type="table" w:customStyle="1" w:styleId="TableGrid1">
    <w:name w:val="Table Grid1"/>
    <w:basedOn w:val="TableNormal"/>
    <w:next w:val="TableGrid"/>
    <w:uiPriority w:val="59"/>
    <w:rsid w:val="00441E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5AE97F-01DA-4EA3-A7FC-6AF981CBC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rah Parkes</dc:creator>
  <cp:lastModifiedBy>Brandi Carpenter</cp:lastModifiedBy>
  <cp:revision>2</cp:revision>
  <cp:lastPrinted>2018-10-30T16:01:00Z</cp:lastPrinted>
  <dcterms:created xsi:type="dcterms:W3CDTF">2021-11-01T14:52:00Z</dcterms:created>
  <dcterms:modified xsi:type="dcterms:W3CDTF">2021-11-01T14:52:00Z</dcterms:modified>
</cp:coreProperties>
</file>